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C5E09E4" w:rsidR="007E238F" w:rsidRDefault="00B97ABE" w:rsidP="005F1954">
      <w:pPr>
        <w:pStyle w:val="7"/>
        <w:jc w:val="center"/>
      </w:pPr>
      <w:r>
        <w:t>Monthly CIS update Guide</w:t>
      </w:r>
    </w:p>
    <w:p w14:paraId="5D39CF42" w14:textId="0DC48E14" w:rsidR="005F1954" w:rsidRDefault="005F1954" w:rsidP="005F1954">
      <w:pPr>
        <w:jc w:val="center"/>
      </w:pPr>
      <w:r>
        <w:rPr>
          <w:rFonts w:hint="eastAsia"/>
        </w:rPr>
        <w:t xml:space="preserve">Jacky </w:t>
      </w:r>
      <w:r>
        <w:t>Li</w:t>
      </w:r>
      <w:r w:rsidR="00B97ABE">
        <w:t xml:space="preserve"> and Peter Camporeale</w:t>
      </w:r>
    </w:p>
    <w:p w14:paraId="60BB6153" w14:textId="30A0F751" w:rsidR="005F1954" w:rsidRDefault="005F1954" w:rsidP="005F1954">
      <w:pPr>
        <w:jc w:val="center"/>
      </w:pPr>
      <w:r>
        <w:t>May 2023</w:t>
      </w:r>
    </w:p>
    <w:p w14:paraId="61867B4F" w14:textId="0CA2117A" w:rsidR="005F1954" w:rsidRDefault="005F1954" w:rsidP="005F1954">
      <w:pPr>
        <w:jc w:val="center"/>
      </w:pPr>
      <w:r>
        <w:t>B</w:t>
      </w:r>
      <w:r>
        <w:rPr>
          <w:rFonts w:hint="eastAsia"/>
        </w:rPr>
        <w:t xml:space="preserve">ased </w:t>
      </w:r>
      <w:r>
        <w:t>on Katie’s CIS update Guide</w:t>
      </w:r>
    </w:p>
    <w:p w14:paraId="00000002" w14:textId="77777777" w:rsidR="007E238F" w:rsidRDefault="007E238F"/>
    <w:sdt>
      <w:sdtPr>
        <w:id w:val="-1033805185"/>
        <w:docPartObj>
          <w:docPartGallery w:val="Table of Contents"/>
          <w:docPartUnique/>
        </w:docPartObj>
      </w:sdtPr>
      <w:sdtEndPr/>
      <w:sdtContent>
        <w:p w14:paraId="00000003" w14:textId="77777777" w:rsidR="007E238F" w:rsidRDefault="00E679F0">
          <w:pPr>
            <w:spacing w:before="80" w:line="240" w:lineRule="auto"/>
            <w:rPr>
              <w:color w:val="1155CC"/>
              <w:u w:val="single"/>
            </w:rPr>
          </w:pPr>
          <w:r>
            <w:fldChar w:fldCharType="begin"/>
          </w:r>
          <w:r>
            <w:instrText xml:space="preserve"> TOC \h \u \z \n </w:instrText>
          </w:r>
          <w:r>
            <w:fldChar w:fldCharType="separate"/>
          </w:r>
          <w:hyperlink w:anchor="_e6d1himnao9y">
            <w:r>
              <w:rPr>
                <w:rFonts w:eastAsia="Arial"/>
                <w:color w:val="1155CC"/>
                <w:u w:val="single"/>
              </w:rPr>
              <w:t>1. Helpful links</w:t>
            </w:r>
          </w:hyperlink>
        </w:p>
        <w:p w14:paraId="00000004" w14:textId="77777777" w:rsidR="007E238F" w:rsidRDefault="00435A19">
          <w:pPr>
            <w:spacing w:before="200" w:line="240" w:lineRule="auto"/>
            <w:rPr>
              <w:color w:val="1155CC"/>
              <w:u w:val="single"/>
            </w:rPr>
          </w:pPr>
          <w:hyperlink w:anchor="_sm6q81m7jgpv">
            <w:r w:rsidR="00E679F0">
              <w:rPr>
                <w:rFonts w:eastAsia="Arial"/>
                <w:color w:val="1155CC"/>
                <w:u w:val="single"/>
              </w:rPr>
              <w:t>2. General procedure</w:t>
            </w:r>
          </w:hyperlink>
        </w:p>
        <w:p w14:paraId="00000005" w14:textId="77777777" w:rsidR="007E238F" w:rsidRDefault="00435A19">
          <w:pPr>
            <w:spacing w:before="200" w:line="240" w:lineRule="auto"/>
            <w:rPr>
              <w:color w:val="1155CC"/>
              <w:u w:val="single"/>
            </w:rPr>
          </w:pPr>
          <w:hyperlink w:anchor="_qkrtu18jolu5">
            <w:r w:rsidR="00E679F0">
              <w:rPr>
                <w:rFonts w:eastAsia="Arial"/>
                <w:color w:val="1155CC"/>
                <w:u w:val="single"/>
              </w:rPr>
              <w:t>3. Alternative for LS2</w:t>
            </w:r>
          </w:hyperlink>
        </w:p>
        <w:p w14:paraId="00000006" w14:textId="77777777" w:rsidR="007E238F" w:rsidRDefault="00435A19">
          <w:pPr>
            <w:spacing w:before="200" w:line="240" w:lineRule="auto"/>
            <w:rPr>
              <w:color w:val="1155CC"/>
              <w:u w:val="single"/>
            </w:rPr>
          </w:pPr>
          <w:hyperlink w:anchor="_26j83327rxi">
            <w:r w:rsidR="00E679F0">
              <w:rPr>
                <w:rFonts w:eastAsia="Arial"/>
                <w:color w:val="1155CC"/>
                <w:u w:val="single"/>
              </w:rPr>
              <w:t>4. Examining high deviation channels</w:t>
            </w:r>
          </w:hyperlink>
        </w:p>
        <w:p w14:paraId="00000007" w14:textId="77777777" w:rsidR="007E238F" w:rsidRDefault="00435A19">
          <w:pPr>
            <w:spacing w:before="200" w:line="240" w:lineRule="auto"/>
            <w:rPr>
              <w:color w:val="1155CC"/>
              <w:u w:val="single"/>
            </w:rPr>
          </w:pPr>
          <w:hyperlink w:anchor="_9uyts96plfp3">
            <w:r w:rsidR="00E679F0">
              <w:rPr>
                <w:rFonts w:eastAsia="Arial"/>
                <w:color w:val="1155CC"/>
                <w:u w:val="single"/>
              </w:rPr>
              <w:t>5. COOL ROBOT tags</w:t>
            </w:r>
          </w:hyperlink>
        </w:p>
        <w:p w14:paraId="00000008" w14:textId="77777777" w:rsidR="007E238F" w:rsidRDefault="00435A19">
          <w:pPr>
            <w:spacing w:before="200" w:after="80" w:line="240" w:lineRule="auto"/>
            <w:rPr>
              <w:color w:val="1155CC"/>
              <w:u w:val="single"/>
            </w:rPr>
          </w:pPr>
          <w:hyperlink w:anchor="_1ye00cto16oh">
            <w:r w:rsidR="00E679F0">
              <w:rPr>
                <w:rFonts w:eastAsia="Arial"/>
                <w:color w:val="1155CC"/>
                <w:u w:val="single"/>
              </w:rPr>
              <w:t>6. Converting sqlite file tags</w:t>
            </w:r>
          </w:hyperlink>
          <w:r w:rsidR="00E679F0">
            <w:fldChar w:fldCharType="end"/>
          </w:r>
        </w:p>
      </w:sdtContent>
    </w:sdt>
    <w:p w14:paraId="00000009" w14:textId="77777777" w:rsidR="007E238F" w:rsidRPr="00B97ABE" w:rsidRDefault="007E238F">
      <w:pPr>
        <w:rPr>
          <w:lang w:val="en-US"/>
        </w:rPr>
      </w:pPr>
    </w:p>
    <w:p w14:paraId="0000000A" w14:textId="77777777" w:rsidR="007E238F" w:rsidRDefault="00E679F0">
      <w:pPr>
        <w:pStyle w:val="1"/>
      </w:pPr>
      <w:bookmarkStart w:id="0" w:name="_e6d1himnao9y" w:colFirst="0" w:colLast="0"/>
      <w:bookmarkEnd w:id="0"/>
      <w:r>
        <w:t>1. Helpful links</w:t>
      </w:r>
    </w:p>
    <w:p w14:paraId="0000000B" w14:textId="77777777" w:rsidR="007E238F" w:rsidRDefault="00435A19">
      <w:hyperlink r:id="rId7">
        <w:r w:rsidR="00E679F0">
          <w:rPr>
            <w:color w:val="1155CC"/>
            <w:u w:val="single"/>
          </w:rPr>
          <w:t>TileCisCalibration Twiki</w:t>
        </w:r>
      </w:hyperlink>
      <w:r w:rsidR="00E679F0">
        <w:t>: Overview of CIS calibration</w:t>
      </w:r>
    </w:p>
    <w:p w14:paraId="0000000C" w14:textId="77777777" w:rsidR="007E238F" w:rsidRDefault="00435A19">
      <w:hyperlink r:id="rId8">
        <w:r w:rsidR="00E679F0">
          <w:rPr>
            <w:color w:val="1155CC"/>
            <w:u w:val="single"/>
          </w:rPr>
          <w:t>TileCisCalibrationProcedure Twiki</w:t>
        </w:r>
      </w:hyperlink>
      <w:r w:rsidR="00E679F0">
        <w:t>: Information about CIS updates and database tags</w:t>
      </w:r>
    </w:p>
    <w:p w14:paraId="0000000D" w14:textId="77777777" w:rsidR="007E238F" w:rsidRDefault="00435A19">
      <w:hyperlink r:id="rId9">
        <w:r w:rsidR="00E679F0">
          <w:rPr>
            <w:color w:val="1155CC"/>
            <w:u w:val="single"/>
          </w:rPr>
          <w:t>PrimaryCisTools Twiki</w:t>
        </w:r>
      </w:hyperlink>
      <w:r w:rsidR="00E679F0">
        <w:t xml:space="preserve">: Detailed description of useful macros and plotting tools. </w:t>
      </w:r>
    </w:p>
    <w:p w14:paraId="0000000E" w14:textId="658B2185" w:rsidR="007E238F" w:rsidRDefault="009E7B5C">
      <w:r>
        <w:t xml:space="preserve">[failed link] </w:t>
      </w:r>
      <w:hyperlink r:id="rId10">
        <w:r w:rsidR="00E679F0">
          <w:rPr>
            <w:color w:val="1155CC"/>
            <w:u w:val="single"/>
          </w:rPr>
          <w:t>2018 CIS guide</w:t>
        </w:r>
      </w:hyperlink>
      <w:r w:rsidR="00E679F0">
        <w:t xml:space="preserve">: Detailed overview of CIS tech work, including an explanation of updates and databases. </w:t>
      </w:r>
    </w:p>
    <w:p w14:paraId="0000000F" w14:textId="7AA6A169" w:rsidR="007E238F" w:rsidRDefault="009E7B5C">
      <w:r>
        <w:t xml:space="preserve">[failed link] </w:t>
      </w:r>
      <w:hyperlink r:id="rId11">
        <w:r w:rsidR="00E679F0">
          <w:rPr>
            <w:color w:val="1155CC"/>
            <w:u w:val="single"/>
          </w:rPr>
          <w:t>TUCS CIS plots guide</w:t>
        </w:r>
      </w:hyperlink>
      <w:r w:rsidR="00E679F0">
        <w:t xml:space="preserve">: Working execution examples for plotting procedures, more narrow but inspired by PrimaryCisTools. </w:t>
      </w:r>
    </w:p>
    <w:p w14:paraId="5B82B66B" w14:textId="77777777" w:rsidR="005F1954" w:rsidRDefault="00435A19" w:rsidP="005F1954">
      <w:hyperlink r:id="rId12">
        <w:r w:rsidR="005F1954">
          <w:rPr>
            <w:color w:val="1155CC"/>
            <w:u w:val="single"/>
          </w:rPr>
          <w:t>Run List (Tile In One Plugin)</w:t>
        </w:r>
      </w:hyperlink>
      <w:r w:rsidR="005F1954">
        <w:t>: find recent CIS runs</w:t>
      </w:r>
    </w:p>
    <w:p w14:paraId="00000010" w14:textId="2591C635" w:rsidR="007E238F" w:rsidRDefault="007E238F"/>
    <w:p w14:paraId="46EB2EC4" w14:textId="5C88ABBF" w:rsidR="005F1954" w:rsidRDefault="005F1954" w:rsidP="005F1954">
      <w:bookmarkStart w:id="1" w:name="_sm6q81m7jgpv" w:colFirst="0" w:colLast="0"/>
      <w:bookmarkEnd w:id="1"/>
      <w:r>
        <w:t>Sasha (Alexander) (Sanya) Solodkov (Sanya.Solodkov@cern.ch) and Henric Wilkens (</w:t>
      </w:r>
      <w:r w:rsidRPr="009E7B5C">
        <w:t>Henric.Wilkens@cern.ch</w:t>
      </w:r>
      <w:r>
        <w:t xml:space="preserve">) and the current RC are primary contacts for CIS updates. </w:t>
      </w:r>
    </w:p>
    <w:p w14:paraId="00000013" w14:textId="77777777" w:rsidR="007E238F" w:rsidRDefault="00E679F0">
      <w:pPr>
        <w:pStyle w:val="1"/>
      </w:pPr>
      <w:r>
        <w:t>2. General procedure</w:t>
      </w:r>
    </w:p>
    <w:p w14:paraId="00000014" w14:textId="77777777" w:rsidR="007E238F" w:rsidRDefault="00E679F0">
      <w:r>
        <w:t>(not updated past step 7 since June 2020)</w:t>
      </w:r>
    </w:p>
    <w:p w14:paraId="00000015" w14:textId="77777777" w:rsidR="007E238F" w:rsidRDefault="00E679F0">
      <w:pPr>
        <w:numPr>
          <w:ilvl w:val="0"/>
          <w:numId w:val="3"/>
        </w:numPr>
        <w:rPr>
          <w:b/>
        </w:rPr>
      </w:pPr>
      <w:r>
        <w:rPr>
          <w:b/>
        </w:rPr>
        <w:t>Ssh into lxplus account</w:t>
      </w:r>
    </w:p>
    <w:p w14:paraId="00000016" w14:textId="0669383A" w:rsidR="007E238F" w:rsidRDefault="00E679F0">
      <w:pPr>
        <w:numPr>
          <w:ilvl w:val="0"/>
          <w:numId w:val="10"/>
        </w:numPr>
      </w:pPr>
      <w:r>
        <w:t xml:space="preserve">ssh -XY </w:t>
      </w:r>
      <w:hyperlink r:id="rId13" w:history="1">
        <w:r w:rsidR="009E7B5C" w:rsidRPr="0067648A">
          <w:rPr>
            <w:rStyle w:val="a9"/>
          </w:rPr>
          <w:t>USER@lxplus.cern.ch</w:t>
        </w:r>
      </w:hyperlink>
    </w:p>
    <w:p w14:paraId="2C411F5C" w14:textId="77777777" w:rsidR="009E26F0" w:rsidRDefault="009E26F0" w:rsidP="009E7B5C">
      <w:pPr>
        <w:ind w:left="720"/>
      </w:pPr>
    </w:p>
    <w:p w14:paraId="48752385" w14:textId="2E37C303" w:rsidR="009E7B5C" w:rsidRDefault="009E26F0" w:rsidP="009E7B5C">
      <w:pPr>
        <w:ind w:left="720"/>
      </w:pPr>
      <w:r>
        <w:t>Jacky’s note</w:t>
      </w:r>
      <w:r w:rsidR="009E7B5C">
        <w:t>: download Bitvise SSH Client and use it.</w:t>
      </w:r>
    </w:p>
    <w:p w14:paraId="7EDFB721" w14:textId="545A98AA" w:rsidR="009E26F0" w:rsidRDefault="009E26F0" w:rsidP="009E7B5C">
      <w:pPr>
        <w:ind w:left="720"/>
      </w:pPr>
      <w:r>
        <w:t>I have also tried to configure VScode to do some editing, and it is not worth the effort due to log in issues.</w:t>
      </w:r>
    </w:p>
    <w:p w14:paraId="00000017" w14:textId="77777777" w:rsidR="007E238F" w:rsidRDefault="00E679F0">
      <w:pPr>
        <w:numPr>
          <w:ilvl w:val="0"/>
          <w:numId w:val="3"/>
        </w:numPr>
        <w:rPr>
          <w:b/>
        </w:rPr>
      </w:pPr>
      <w:r>
        <w:rPr>
          <w:b/>
        </w:rPr>
        <w:t>Setup environment</w:t>
      </w:r>
    </w:p>
    <w:p w14:paraId="00000018" w14:textId="77777777" w:rsidR="007E238F" w:rsidRDefault="00E679F0">
      <w:pPr>
        <w:numPr>
          <w:ilvl w:val="1"/>
          <w:numId w:val="3"/>
        </w:numPr>
      </w:pPr>
      <w:r>
        <w:t>Athena is the environment we use and it has a bunch of different versions</w:t>
      </w:r>
    </w:p>
    <w:p w14:paraId="00000019" w14:textId="77777777" w:rsidR="007E238F" w:rsidRDefault="00E679F0">
      <w:pPr>
        <w:numPr>
          <w:ilvl w:val="1"/>
          <w:numId w:val="3"/>
        </w:numPr>
      </w:pPr>
      <w:r>
        <w:lastRenderedPageBreak/>
        <w:t>You can do:</w:t>
      </w:r>
    </w:p>
    <w:p w14:paraId="6335B581" w14:textId="12C8A22F" w:rsidR="008120C8" w:rsidRPr="008120C8" w:rsidRDefault="008120C8">
      <w:pPr>
        <w:numPr>
          <w:ilvl w:val="0"/>
          <w:numId w:val="2"/>
        </w:numPr>
      </w:pPr>
      <w:r>
        <w:t>asetup Athena [VERSION] (our current one is 22.0.46)</w:t>
      </w:r>
    </w:p>
    <w:p w14:paraId="44C8010A" w14:textId="1F967E2E" w:rsidR="008120C8" w:rsidRDefault="008120C8" w:rsidP="008120C8">
      <w:pPr>
        <w:numPr>
          <w:ilvl w:val="0"/>
          <w:numId w:val="2"/>
        </w:numPr>
      </w:pPr>
      <w:r>
        <w:rPr>
          <w:rFonts w:hint="eastAsia"/>
        </w:rPr>
        <w:t>asetup (</w:t>
      </w:r>
      <w:r>
        <w:t>this sets up the last used version</w:t>
      </w:r>
      <w:r>
        <w:rPr>
          <w:rFonts w:hint="eastAsia"/>
        </w:rPr>
        <w:t>)</w:t>
      </w:r>
    </w:p>
    <w:p w14:paraId="6B736813" w14:textId="75D89376" w:rsidR="008120C8" w:rsidRDefault="008120C8" w:rsidP="008120C8">
      <w:pPr>
        <w:pStyle w:val="aa"/>
        <w:numPr>
          <w:ilvl w:val="0"/>
          <w:numId w:val="2"/>
        </w:numPr>
        <w:ind w:firstLineChars="0"/>
      </w:pPr>
      <w:r>
        <w:rPr>
          <w:rFonts w:hint="eastAsia"/>
        </w:rPr>
        <w:t>source setup.sh (</w:t>
      </w:r>
      <w:r>
        <w:t>This is an option for new version of TUCS, will automatically load the most recent version</w:t>
      </w:r>
      <w:r>
        <w:rPr>
          <w:rFonts w:hint="eastAsia"/>
        </w:rPr>
        <w:t>)</w:t>
      </w:r>
    </w:p>
    <w:p w14:paraId="0000001C" w14:textId="77777777" w:rsidR="007E238F" w:rsidRDefault="00E679F0">
      <w:pPr>
        <w:numPr>
          <w:ilvl w:val="0"/>
          <w:numId w:val="3"/>
        </w:numPr>
        <w:rPr>
          <w:b/>
        </w:rPr>
      </w:pPr>
      <w:r>
        <w:rPr>
          <w:b/>
        </w:rPr>
        <w:t>Go to TUCS</w:t>
      </w:r>
    </w:p>
    <w:p w14:paraId="0000001D" w14:textId="77777777" w:rsidR="007E238F" w:rsidRDefault="00E679F0" w:rsidP="008120C8">
      <w:pPr>
        <w:numPr>
          <w:ilvl w:val="0"/>
          <w:numId w:val="12"/>
        </w:numPr>
      </w:pPr>
      <w:r>
        <w:t>This is where all the macros &amp; workers are</w:t>
      </w:r>
    </w:p>
    <w:p w14:paraId="0000001E" w14:textId="73DF2CE6" w:rsidR="007E238F" w:rsidRDefault="00E679F0">
      <w:pPr>
        <w:numPr>
          <w:ilvl w:val="0"/>
          <w:numId w:val="3"/>
        </w:numPr>
        <w:rPr>
          <w:b/>
        </w:rPr>
      </w:pPr>
      <w:r>
        <w:rPr>
          <w:b/>
        </w:rPr>
        <w:t>Remove</w:t>
      </w:r>
      <w:r w:rsidR="008120C8">
        <w:rPr>
          <w:b/>
        </w:rPr>
        <w:t>/rename</w:t>
      </w:r>
      <w:r>
        <w:rPr>
          <w:b/>
        </w:rPr>
        <w:t xml:space="preserve"> any tileSqlite.db file in TUCS/results directory</w:t>
      </w:r>
    </w:p>
    <w:p w14:paraId="0000001F" w14:textId="03FEF5B7" w:rsidR="007E238F" w:rsidRDefault="00E679F0">
      <w:pPr>
        <w:numPr>
          <w:ilvl w:val="0"/>
          <w:numId w:val="12"/>
        </w:numPr>
      </w:pPr>
      <w:r>
        <w:t>Otherwise the new database fi</w:t>
      </w:r>
      <w:r w:rsidR="008120C8">
        <w:t>le cannot be created</w:t>
      </w:r>
    </w:p>
    <w:p w14:paraId="1A3D73AC" w14:textId="1140C575" w:rsidR="008120C8" w:rsidRDefault="008120C8">
      <w:pPr>
        <w:numPr>
          <w:ilvl w:val="0"/>
          <w:numId w:val="12"/>
        </w:numPr>
      </w:pPr>
      <w:r>
        <w:t>B</w:t>
      </w:r>
      <w:r>
        <w:rPr>
          <w:rFonts w:hint="eastAsia"/>
        </w:rPr>
        <w:t xml:space="preserve">est </w:t>
      </w:r>
      <w:r>
        <w:t>just to keep the Tucs/results folder clean before you run any code</w:t>
      </w:r>
    </w:p>
    <w:p w14:paraId="00000020" w14:textId="77777777" w:rsidR="007E238F" w:rsidRDefault="00E679F0">
      <w:pPr>
        <w:numPr>
          <w:ilvl w:val="0"/>
          <w:numId w:val="3"/>
        </w:numPr>
        <w:rPr>
          <w:b/>
        </w:rPr>
      </w:pPr>
      <w:r>
        <w:rPr>
          <w:b/>
        </w:rPr>
        <w:t>Run CIS_DB_Update.py macro</w:t>
      </w:r>
    </w:p>
    <w:p w14:paraId="32785350" w14:textId="77777777" w:rsidR="00590243" w:rsidRDefault="00E679F0" w:rsidP="00590243">
      <w:pPr>
        <w:numPr>
          <w:ilvl w:val="0"/>
          <w:numId w:val="1"/>
        </w:numPr>
      </w:pPr>
      <w:r>
        <w:t>macros/cis/CIS_DB_Update.py --date '-28 days' (siphone output using &gt;&gt; to find date)</w:t>
      </w:r>
    </w:p>
    <w:p w14:paraId="5FEE3F43" w14:textId="4AB46B69" w:rsidR="00590243" w:rsidRDefault="00590243" w:rsidP="00590243">
      <w:pPr>
        <w:numPr>
          <w:ilvl w:val="0"/>
          <w:numId w:val="1"/>
        </w:numPr>
      </w:pPr>
      <w:r>
        <w:t>macros/cis/CIS_DB_Update.py --date '</w:t>
      </w:r>
      <w:r w:rsidRPr="00590243">
        <w:rPr>
          <w:u w:val="single"/>
        </w:rPr>
        <w:t>start</w:t>
      </w:r>
      <w:r>
        <w:t>' '</w:t>
      </w:r>
      <w:r w:rsidRPr="00590243">
        <w:rPr>
          <w:u w:val="single"/>
        </w:rPr>
        <w:t>end</w:t>
      </w:r>
      <w:r>
        <w:t xml:space="preserve">' |&amp;tee </w:t>
      </w:r>
      <w:r w:rsidRPr="00590243">
        <w:rPr>
          <w:u w:val="single"/>
        </w:rPr>
        <w:t>results/MonthCIS.txt</w:t>
      </w:r>
      <w:r>
        <w:t xml:space="preserve"> (|&amp;tee [file] keeps a log about all the output to the [file], I add “results/” so the output will be in result folder along other files. Change the MonthCIS to the month of running the update, such as MarCIS)</w:t>
      </w:r>
    </w:p>
    <w:p w14:paraId="00000022" w14:textId="77777777" w:rsidR="007E238F" w:rsidRDefault="00E679F0">
      <w:pPr>
        <w:numPr>
          <w:ilvl w:val="0"/>
          <w:numId w:val="1"/>
        </w:numPr>
      </w:pPr>
      <w:r>
        <w:t>The number of days can change depending on the date of the last update</w:t>
      </w:r>
    </w:p>
    <w:p w14:paraId="17D247EC" w14:textId="77777777" w:rsidR="00590243" w:rsidRPr="00590243" w:rsidRDefault="00590243" w:rsidP="00590243">
      <w:pPr>
        <w:numPr>
          <w:ilvl w:val="0"/>
          <w:numId w:val="3"/>
        </w:numPr>
        <w:rPr>
          <w:b/>
        </w:rPr>
      </w:pPr>
      <w:r w:rsidRPr="00590243">
        <w:rPr>
          <w:b/>
        </w:rPr>
        <w:t>Check File:</w:t>
      </w:r>
    </w:p>
    <w:p w14:paraId="11B646EF" w14:textId="7950029E" w:rsidR="00590243" w:rsidRDefault="00590243" w:rsidP="00590243">
      <w:pPr>
        <w:ind w:left="360" w:firstLine="720"/>
      </w:pPr>
      <w:r>
        <w:t xml:space="preserve">You now have some files created: </w:t>
      </w:r>
    </w:p>
    <w:p w14:paraId="0D8170E5" w14:textId="13E85E6B" w:rsidR="00590243" w:rsidRPr="00590243" w:rsidRDefault="00590243" w:rsidP="001B1E7A">
      <w:pPr>
        <w:pStyle w:val="aa"/>
        <w:numPr>
          <w:ilvl w:val="1"/>
          <w:numId w:val="3"/>
        </w:numPr>
        <w:ind w:firstLineChars="0"/>
      </w:pPr>
      <w:r>
        <w:rPr>
          <w:rFonts w:hint="eastAsia"/>
        </w:rPr>
        <w:t xml:space="preserve">MonthCIS.txt : </w:t>
      </w:r>
      <w:r>
        <w:t xml:space="preserve">the </w:t>
      </w:r>
      <w:r w:rsidR="000D0BA8">
        <w:t>CIS_DB_Update.py output log file</w:t>
      </w:r>
    </w:p>
    <w:p w14:paraId="6969444B" w14:textId="77777777" w:rsidR="00590243" w:rsidRDefault="00590243" w:rsidP="001B1E7A">
      <w:pPr>
        <w:pStyle w:val="aa"/>
        <w:numPr>
          <w:ilvl w:val="1"/>
          <w:numId w:val="3"/>
        </w:numPr>
        <w:ind w:firstLineChars="0"/>
      </w:pPr>
      <w:r>
        <w:t>tileSqlite.db : this file contains each channel and its newly calculated CIS constant. Will be in ~/Tucs/results</w:t>
      </w:r>
    </w:p>
    <w:p w14:paraId="066DE072" w14:textId="77777777" w:rsidR="00590243" w:rsidRDefault="00590243" w:rsidP="001B1E7A">
      <w:pPr>
        <w:pStyle w:val="aa"/>
        <w:numPr>
          <w:ilvl w:val="1"/>
          <w:numId w:val="3"/>
        </w:numPr>
        <w:ind w:firstLineChars="0"/>
      </w:pPr>
      <w:r>
        <w:t>CIS_DB_Update.txt :  lists the channels in the update, as well as some statistics from the update. Also in ~/Tucs/results</w:t>
      </w:r>
    </w:p>
    <w:p w14:paraId="404817CE" w14:textId="77777777" w:rsidR="00590243" w:rsidRDefault="00590243" w:rsidP="001B1E7A">
      <w:pPr>
        <w:pStyle w:val="aa"/>
        <w:numPr>
          <w:ilvl w:val="1"/>
          <w:numId w:val="3"/>
        </w:numPr>
        <w:ind w:firstLineChars="0"/>
      </w:pPr>
      <w:r>
        <w:t>NoCIS.txt (sometimes): list of channels with no CIS response. Usually never needed. In ~/Tucs/results</w:t>
      </w:r>
    </w:p>
    <w:p w14:paraId="7615CC77" w14:textId="61AF5DCD" w:rsidR="00590243" w:rsidRPr="00590243" w:rsidRDefault="00590243" w:rsidP="001B1E7A">
      <w:pPr>
        <w:pStyle w:val="aa"/>
        <w:numPr>
          <w:ilvl w:val="1"/>
          <w:numId w:val="3"/>
        </w:numPr>
        <w:ind w:firstLineChars="0"/>
      </w:pPr>
      <w:r>
        <w:t>Plots: located in ~/Tucs/plots/latest/cis/CIS_Update</w:t>
      </w:r>
    </w:p>
    <w:p w14:paraId="00000024" w14:textId="1BA89C34" w:rsidR="007E238F" w:rsidRDefault="00590243">
      <w:pPr>
        <w:numPr>
          <w:ilvl w:val="0"/>
          <w:numId w:val="3"/>
        </w:numPr>
        <w:rPr>
          <w:b/>
        </w:rPr>
      </w:pPr>
      <w:r>
        <w:rPr>
          <w:b/>
        </w:rPr>
        <w:t xml:space="preserve">Examine </w:t>
      </w:r>
      <w:r w:rsidR="00E679F0">
        <w:rPr>
          <w:b/>
        </w:rPr>
        <w:t>Plots</w:t>
      </w:r>
      <w:r w:rsidR="000D0BA8">
        <w:rPr>
          <w:b/>
        </w:rPr>
        <w:t>:</w:t>
      </w:r>
    </w:p>
    <w:p w14:paraId="277E2B06" w14:textId="77777777" w:rsidR="000D0BA8" w:rsidRDefault="000D0BA8" w:rsidP="000D0BA8">
      <w:pPr>
        <w:ind w:left="720"/>
      </w:pPr>
      <w:r>
        <w:t>Verify that amplitude/charge ratios and timing plots for the runs used are good</w:t>
      </w:r>
    </w:p>
    <w:p w14:paraId="2E455761" w14:textId="77777777" w:rsidR="000D0BA8" w:rsidRDefault="000D0BA8" w:rsidP="000D0BA8">
      <w:pPr>
        <w:pStyle w:val="aa"/>
        <w:numPr>
          <w:ilvl w:val="1"/>
          <w:numId w:val="3"/>
        </w:numPr>
        <w:ind w:firstLineChars="0"/>
      </w:pPr>
      <w:r>
        <w:t>I have a script to automate this process, cis_charge.C</w:t>
      </w:r>
    </w:p>
    <w:p w14:paraId="3535E1AE" w14:textId="77777777" w:rsidR="000D0BA8" w:rsidRDefault="000D0BA8" w:rsidP="000D0BA8">
      <w:pPr>
        <w:pStyle w:val="aa"/>
        <w:numPr>
          <w:ilvl w:val="2"/>
          <w:numId w:val="3"/>
        </w:numPr>
        <w:ind w:firstLineChars="0"/>
      </w:pPr>
      <w:r>
        <w:t>root</w:t>
      </w:r>
    </w:p>
    <w:p w14:paraId="6F1FA7F3" w14:textId="77777777" w:rsidR="000D0BA8" w:rsidRDefault="000D0BA8" w:rsidP="000D0BA8">
      <w:pPr>
        <w:pStyle w:val="aa"/>
        <w:numPr>
          <w:ilvl w:val="2"/>
          <w:numId w:val="3"/>
        </w:numPr>
        <w:ind w:firstLineChars="0"/>
      </w:pPr>
      <w:r>
        <w:t>.L ~.../CIS_helpers/cis_charge.C</w:t>
      </w:r>
    </w:p>
    <w:p w14:paraId="2C7B0A04" w14:textId="77777777" w:rsidR="000D0BA8" w:rsidRDefault="000D0BA8" w:rsidP="000D0BA8">
      <w:pPr>
        <w:pStyle w:val="aa"/>
        <w:numPr>
          <w:ilvl w:val="2"/>
          <w:numId w:val="3"/>
        </w:numPr>
        <w:ind w:firstLineChars="0"/>
      </w:pPr>
      <w:r>
        <w:t>check_all_runs()</w:t>
      </w:r>
    </w:p>
    <w:p w14:paraId="073C154C" w14:textId="77777777" w:rsidR="000D0BA8" w:rsidRDefault="000D0BA8" w:rsidP="000D0BA8">
      <w:pPr>
        <w:pStyle w:val="aa"/>
        <w:numPr>
          <w:ilvl w:val="3"/>
          <w:numId w:val="3"/>
        </w:numPr>
        <w:ind w:firstLineChars="0"/>
      </w:pPr>
      <w:r>
        <w:t xml:space="preserve">You currently have to update the list of runs directly in the function check_all_runs, I don’t have an automated way of doing this. </w:t>
      </w:r>
    </w:p>
    <w:p w14:paraId="2709AFEB" w14:textId="77777777" w:rsidR="000D0BA8" w:rsidRDefault="000D0BA8" w:rsidP="000D0BA8">
      <w:pPr>
        <w:pStyle w:val="aa"/>
        <w:numPr>
          <w:ilvl w:val="3"/>
          <w:numId w:val="3"/>
        </w:numPr>
        <w:ind w:firstLineChars="0"/>
      </w:pPr>
      <w:r>
        <w:t>An easy way to extract the list of runs is running my script ReturnRuns.py which takes in the MonthCIS.txt file you get from running the update macro</w:t>
      </w:r>
    </w:p>
    <w:p w14:paraId="39AEA3C3" w14:textId="77777777" w:rsidR="000D0BA8" w:rsidRDefault="000D0BA8" w:rsidP="000D0BA8">
      <w:pPr>
        <w:pStyle w:val="aa"/>
        <w:numPr>
          <w:ilvl w:val="4"/>
          <w:numId w:val="3"/>
        </w:numPr>
        <w:ind w:firstLineChars="0"/>
      </w:pPr>
      <w:r>
        <w:t>python3 ~/…/CIS_helpers ReturnRuns.py -f MonthCIS.txt -c</w:t>
      </w:r>
    </w:p>
    <w:p w14:paraId="7BCD3E10" w14:textId="77777777" w:rsidR="000D0BA8" w:rsidRDefault="000D0BA8" w:rsidP="000D0BA8">
      <w:pPr>
        <w:pStyle w:val="aa"/>
        <w:numPr>
          <w:ilvl w:val="1"/>
          <w:numId w:val="3"/>
        </w:numPr>
        <w:ind w:firstLineChars="0"/>
      </w:pPr>
      <w:r>
        <w:t>For each run, the script will produce 4 different plots:</w:t>
      </w:r>
    </w:p>
    <w:p w14:paraId="0BD2DDEF" w14:textId="77777777" w:rsidR="000D0BA8" w:rsidRDefault="000D0BA8" w:rsidP="000D0BA8">
      <w:pPr>
        <w:pStyle w:val="aa"/>
        <w:numPr>
          <w:ilvl w:val="2"/>
          <w:numId w:val="3"/>
        </w:numPr>
        <w:ind w:firstLineChars="0"/>
      </w:pPr>
      <w:r>
        <w:t xml:space="preserve">Timing (LG and HG): should be in the range of (-15, 10) ns. Sometimes this can be shifted by multiples of +/- 25 ns. If it is not in this range, the </w:t>
      </w:r>
      <w:r>
        <w:lastRenderedPageBreak/>
        <w:t>run shouldn’t be used. (I don't entirely understand why, but I think it has to do with how the points are sampled from the pulse shape.)</w:t>
      </w:r>
    </w:p>
    <w:p w14:paraId="3398BF84" w14:textId="77777777" w:rsidR="000D0BA8" w:rsidRDefault="000D0BA8" w:rsidP="000D0BA8">
      <w:pPr>
        <w:pStyle w:val="aa"/>
        <w:numPr>
          <w:ilvl w:val="2"/>
          <w:numId w:val="3"/>
        </w:numPr>
        <w:ind w:firstLineChars="0"/>
      </w:pPr>
      <w:r>
        <w:t xml:space="preserve">Amplitude/Charge ratio (HG and LG): To be “good”, there shouldn’t be any extreme outliers from the trend. My understanding is that the CIS constant is calculated as the slope of ADC Amp vs injected charge. This should be a straight line, so amplitude/charge not being relatively constant means there is some outlier that is messing up the calculation of the CIS constant. </w:t>
      </w:r>
    </w:p>
    <w:p w14:paraId="05F7EC72" w14:textId="77777777" w:rsidR="000D0BA8" w:rsidRDefault="000D0BA8" w:rsidP="000D0BA8">
      <w:pPr>
        <w:pStyle w:val="aa"/>
        <w:numPr>
          <w:ilvl w:val="3"/>
          <w:numId w:val="3"/>
        </w:numPr>
        <w:ind w:firstLineChars="0"/>
      </w:pPr>
      <w:r>
        <w:t xml:space="preserve">IF Amplitude is exactly 0, it is not a problem as the cis update script will automatically filter it out. LBA has a recurring problem with this but it does not affect CIS constant calculations. Currently in cis_charge.C, the cutoff is for amplitude of 6 (LG) or amplitude of 40 (HG) as recommended by Sasha. </w:t>
      </w:r>
    </w:p>
    <w:p w14:paraId="13367B74" w14:textId="77777777" w:rsidR="000D0BA8" w:rsidRDefault="000D0BA8" w:rsidP="000D0BA8">
      <w:pPr>
        <w:pStyle w:val="aa"/>
        <w:numPr>
          <w:ilvl w:val="1"/>
          <w:numId w:val="3"/>
        </w:numPr>
        <w:ind w:firstLineChars="0"/>
      </w:pPr>
      <w:r>
        <w:t xml:space="preserve">When timing or amp/Q is bad, you can often see this in the CIS plots as a consistent outlier point an entire partition/gain combo. </w:t>
      </w:r>
    </w:p>
    <w:p w14:paraId="2C2AC0CC" w14:textId="77777777" w:rsidR="000D0BA8" w:rsidRDefault="000D0BA8" w:rsidP="000D0BA8">
      <w:pPr>
        <w:pStyle w:val="aa"/>
        <w:numPr>
          <w:ilvl w:val="1"/>
          <w:numId w:val="3"/>
        </w:numPr>
        <w:ind w:firstLineChars="0"/>
      </w:pPr>
      <w:r>
        <w:t xml:space="preserve">Technically, bad timing or amp/q only invalidates a run for a particular partition and gain combination. For example, if timing is bad for LBA_lowgain, it could be used in the calculation for LBA_highgain, EBA, and EBC. I have found that it just simplifies the analysis to remove it for ALL partitions/gains if it is only bad for one, so long as there are still enough other runs that are good. (otherwise you have to do the update up to 8 different times and mesh together all these different sqlites, it becomes very messy for a near negligible difference). </w:t>
      </w:r>
    </w:p>
    <w:p w14:paraId="3C894CA9" w14:textId="77777777" w:rsidR="000D0BA8" w:rsidRDefault="000D0BA8" w:rsidP="000D0BA8">
      <w:pPr>
        <w:ind w:left="720"/>
      </w:pPr>
    </w:p>
    <w:p w14:paraId="64A799C6" w14:textId="22D2FAAC" w:rsidR="000D0BA8" w:rsidRDefault="000D0BA8" w:rsidP="000D0BA8">
      <w:pPr>
        <w:ind w:left="720"/>
      </w:pPr>
      <w:r>
        <w:t>IF runs need to be removed because of bad timing or amp/q, rerun the CIS update using the --ldate parameter to list the runs to be used. (Go back to step 5:)</w:t>
      </w:r>
    </w:p>
    <w:p w14:paraId="0CC31E72" w14:textId="77777777" w:rsidR="000D0BA8" w:rsidRDefault="000D0BA8" w:rsidP="001B1E7A">
      <w:pPr>
        <w:pStyle w:val="aa"/>
        <w:numPr>
          <w:ilvl w:val="1"/>
          <w:numId w:val="21"/>
        </w:numPr>
        <w:ind w:firstLineChars="0"/>
      </w:pPr>
      <w:r>
        <w:t xml:space="preserve">Delete/move/rename previous plots and sqlite so they do not get overwritten. </w:t>
      </w:r>
    </w:p>
    <w:p w14:paraId="3473A2E7" w14:textId="77777777" w:rsidR="000D0BA8" w:rsidRDefault="000D0BA8" w:rsidP="001B1E7A">
      <w:pPr>
        <w:pStyle w:val="aa"/>
        <w:numPr>
          <w:ilvl w:val="1"/>
          <w:numId w:val="21"/>
        </w:numPr>
        <w:ind w:firstLineChars="0"/>
      </w:pPr>
      <w:r>
        <w:t>macros/cis/CIS_DB_Update.py --date '-31 days' --ldate [runs separated by spaces] |&amp;tee MonthCIS.txt</w:t>
      </w:r>
    </w:p>
    <w:p w14:paraId="533D4731" w14:textId="77777777" w:rsidR="000D0BA8" w:rsidRDefault="000D0BA8" w:rsidP="001B1E7A">
      <w:pPr>
        <w:pStyle w:val="aa"/>
        <w:numPr>
          <w:ilvl w:val="1"/>
          <w:numId w:val="21"/>
        </w:numPr>
        <w:ind w:firstLineChars="0"/>
      </w:pPr>
      <w:r>
        <w:t>The --date parameter no longer matters if you use --ldate but you still have to include it otherwise the macro doesn’t run (this should be fixed at some point)</w:t>
      </w:r>
    </w:p>
    <w:p w14:paraId="70E10361" w14:textId="77777777" w:rsidR="000D0BA8" w:rsidRDefault="000D0BA8" w:rsidP="001B1E7A">
      <w:pPr>
        <w:pStyle w:val="aa"/>
        <w:numPr>
          <w:ilvl w:val="1"/>
          <w:numId w:val="21"/>
        </w:numPr>
        <w:ind w:firstLineChars="0"/>
      </w:pPr>
      <w:r>
        <w:t>Example: macros/cis/CIS_DB_Update.py --date '-31 days' --ldate 413579 413594 414257 414464 414513 414763 415169 415434 415531 415564 415914 416099 |&amp;tee MarCIS.txt</w:t>
      </w:r>
    </w:p>
    <w:p w14:paraId="52424108" w14:textId="0788EDF9" w:rsidR="000D0BA8" w:rsidRDefault="000D0BA8" w:rsidP="000D0BA8"/>
    <w:p w14:paraId="2B1E10F2" w14:textId="0821DCAD" w:rsidR="000D0BA8" w:rsidRPr="000D0BA8" w:rsidRDefault="000D0BA8" w:rsidP="000D0BA8">
      <w:pPr>
        <w:pStyle w:val="aa"/>
        <w:numPr>
          <w:ilvl w:val="0"/>
          <w:numId w:val="3"/>
        </w:numPr>
        <w:ind w:firstLineChars="0"/>
        <w:rPr>
          <w:b/>
        </w:rPr>
      </w:pPr>
      <w:r>
        <w:rPr>
          <w:rFonts w:hint="eastAsia"/>
          <w:b/>
        </w:rPr>
        <w:t>Prepare for</w:t>
      </w:r>
      <w:r w:rsidRPr="000D0BA8">
        <w:rPr>
          <w:rFonts w:hint="eastAsia"/>
          <w:b/>
        </w:rPr>
        <w:t xml:space="preserve"> </w:t>
      </w:r>
      <w:r w:rsidRPr="000D0BA8">
        <w:rPr>
          <w:b/>
        </w:rPr>
        <w:t>Recalibration:</w:t>
      </w:r>
    </w:p>
    <w:p w14:paraId="034BA59D" w14:textId="7A4ECB7A" w:rsidR="000D0BA8" w:rsidRDefault="000D0BA8" w:rsidP="000D0BA8">
      <w:pPr>
        <w:ind w:left="720"/>
      </w:pPr>
      <w:r>
        <w:t>Read Sqlite into txt file</w:t>
      </w:r>
    </w:p>
    <w:p w14:paraId="081D37CE" w14:textId="77777777" w:rsidR="000D0BA8" w:rsidRDefault="000D0BA8" w:rsidP="001B1E7A">
      <w:pPr>
        <w:numPr>
          <w:ilvl w:val="1"/>
          <w:numId w:val="3"/>
        </w:numPr>
      </w:pPr>
      <w:r>
        <w:t>ReadCalibFromCool.py --schema="sqlite://;schema=tileSqlite.db;dbname=CONDBR2" --folder=/TILE/OFL02/CALIB/CIS/LIN --tag=UPD1 | grep -v miss &gt; cis.txt</w:t>
      </w:r>
    </w:p>
    <w:p w14:paraId="63F27D0D" w14:textId="77777777" w:rsidR="000D0BA8" w:rsidRDefault="000D0BA8" w:rsidP="001B1E7A">
      <w:pPr>
        <w:numPr>
          <w:ilvl w:val="1"/>
          <w:numId w:val="3"/>
        </w:numPr>
      </w:pPr>
      <w:r>
        <w:t>Format of cis.txt: PartitionModule Channel Gain Value</w:t>
      </w:r>
    </w:p>
    <w:p w14:paraId="3C196459" w14:textId="77777777" w:rsidR="000D0BA8" w:rsidRDefault="000D0BA8" w:rsidP="000D0BA8">
      <w:pPr>
        <w:ind w:left="720"/>
      </w:pPr>
    </w:p>
    <w:p w14:paraId="68B45ACA" w14:textId="12484A28" w:rsidR="000D0BA8" w:rsidRDefault="000D0BA8" w:rsidP="001B1E7A">
      <w:pPr>
        <w:ind w:firstLine="720"/>
      </w:pPr>
      <w:r>
        <w:t xml:space="preserve">Examine plots by hand </w:t>
      </w:r>
    </w:p>
    <w:p w14:paraId="6A0BEAB2" w14:textId="77777777" w:rsidR="000D0BA8" w:rsidRDefault="000D0BA8" w:rsidP="001B1E7A">
      <w:pPr>
        <w:pStyle w:val="aa"/>
        <w:numPr>
          <w:ilvl w:val="1"/>
          <w:numId w:val="22"/>
        </w:numPr>
        <w:ind w:firstLineChars="0"/>
      </w:pPr>
      <w:r>
        <w:t>I find it laggy to view over ssh, so I copy them to my own computer</w:t>
      </w:r>
    </w:p>
    <w:p w14:paraId="66379D68" w14:textId="77777777" w:rsidR="000D0BA8" w:rsidRDefault="000D0BA8" w:rsidP="001B1E7A">
      <w:pPr>
        <w:pStyle w:val="aa"/>
        <w:numPr>
          <w:ilvl w:val="2"/>
          <w:numId w:val="22"/>
        </w:numPr>
        <w:ind w:firstLineChars="0"/>
      </w:pPr>
      <w:r>
        <w:lastRenderedPageBreak/>
        <w:t>scp -r USERNAME</w:t>
      </w:r>
      <w:hyperlink r:id="rId14">
        <w:r w:rsidRPr="001B1E7A">
          <w:rPr>
            <w:color w:val="1155CC"/>
            <w:u w:val="single"/>
          </w:rPr>
          <w:t>@lxplus.cern.ch</w:t>
        </w:r>
      </w:hyperlink>
      <w:r>
        <w:t>:~/Tucs/plots/latest/cis/CIS_Update ~/Desktop</w:t>
      </w:r>
    </w:p>
    <w:p w14:paraId="7E9E8A73" w14:textId="77777777" w:rsidR="000D0BA8" w:rsidRDefault="000D0BA8" w:rsidP="001B1E7A">
      <w:pPr>
        <w:pStyle w:val="aa"/>
        <w:numPr>
          <w:ilvl w:val="1"/>
          <w:numId w:val="22"/>
        </w:numPr>
        <w:ind w:firstLineChars="0"/>
      </w:pPr>
      <w:r>
        <w:t xml:space="preserve">It is possible to view them over ssh if you have a linux machine by using eog: </w:t>
      </w:r>
    </w:p>
    <w:p w14:paraId="23325EA8" w14:textId="77777777" w:rsidR="000D0BA8" w:rsidRDefault="000D0BA8" w:rsidP="001B1E7A">
      <w:pPr>
        <w:pStyle w:val="aa"/>
        <w:numPr>
          <w:ilvl w:val="2"/>
          <w:numId w:val="22"/>
        </w:numPr>
        <w:ind w:firstLineChars="0"/>
      </w:pPr>
      <w:r>
        <w:t>Example: eog ~/Tucs/plots/latest/cis/CIS_Update hist.png</w:t>
      </w:r>
    </w:p>
    <w:p w14:paraId="607A892A" w14:textId="77777777" w:rsidR="000D0BA8" w:rsidRDefault="000D0BA8" w:rsidP="000D0BA8">
      <w:pPr>
        <w:ind w:left="720"/>
      </w:pPr>
    </w:p>
    <w:p w14:paraId="5E6616B1" w14:textId="352B7D81" w:rsidR="000D0BA8" w:rsidRDefault="000D0BA8" w:rsidP="000D0BA8">
      <w:pPr>
        <w:ind w:left="720"/>
      </w:pPr>
      <w:r>
        <w:t xml:space="preserve">Record any problematic channels or changes that will need to be made manually. You can list these in the report. It is most important to report if the channels are not already flagged as masked </w:t>
      </w:r>
    </w:p>
    <w:p w14:paraId="0D815EF8" w14:textId="77777777" w:rsidR="000D0BA8" w:rsidRDefault="000D0BA8" w:rsidP="001B1E7A">
      <w:pPr>
        <w:pStyle w:val="aa"/>
        <w:numPr>
          <w:ilvl w:val="1"/>
          <w:numId w:val="23"/>
        </w:numPr>
        <w:ind w:firstLineChars="0"/>
      </w:pPr>
      <w:r>
        <w:t>Channels to Recalibrate</w:t>
      </w:r>
    </w:p>
    <w:p w14:paraId="3724FB54" w14:textId="77777777" w:rsidR="000D0BA8" w:rsidRDefault="000D0BA8" w:rsidP="001B1E7A">
      <w:pPr>
        <w:pStyle w:val="aa"/>
        <w:numPr>
          <w:ilvl w:val="2"/>
          <w:numId w:val="23"/>
        </w:numPr>
        <w:ind w:firstLineChars="0"/>
      </w:pPr>
      <w:r>
        <w:t>Sometimes there is one or two outlier points, or a constant shift in the CIS constant</w:t>
      </w:r>
    </w:p>
    <w:p w14:paraId="20CA97F0" w14:textId="77777777" w:rsidR="000D0BA8" w:rsidRDefault="000D0BA8" w:rsidP="001B1E7A">
      <w:pPr>
        <w:pStyle w:val="aa"/>
        <w:numPr>
          <w:ilvl w:val="2"/>
          <w:numId w:val="23"/>
        </w:numPr>
        <w:ind w:firstLineChars="0"/>
      </w:pPr>
      <w:r>
        <w:t xml:space="preserve">Solution: recalibrate after problematic location (see step 12) </w:t>
      </w:r>
    </w:p>
    <w:p w14:paraId="1733A489" w14:textId="77777777" w:rsidR="000D0BA8" w:rsidRDefault="000D0BA8" w:rsidP="001B1E7A">
      <w:pPr>
        <w:pStyle w:val="aa"/>
        <w:numPr>
          <w:ilvl w:val="2"/>
          <w:numId w:val="23"/>
        </w:numPr>
        <w:ind w:firstLineChars="0"/>
      </w:pPr>
      <w:r>
        <w:t>Keep track of which channels need to be recalibrated, and at which date</w:t>
      </w:r>
    </w:p>
    <w:p w14:paraId="333BE726" w14:textId="77777777" w:rsidR="000D0BA8" w:rsidRDefault="000D0BA8" w:rsidP="001B1E7A">
      <w:pPr>
        <w:pStyle w:val="aa"/>
        <w:numPr>
          <w:ilvl w:val="1"/>
          <w:numId w:val="23"/>
        </w:numPr>
        <w:ind w:firstLineChars="0"/>
      </w:pPr>
      <w:r>
        <w:t>Incorrect BadCIS flags</w:t>
      </w:r>
    </w:p>
    <w:p w14:paraId="1C1F6C4E" w14:textId="77777777" w:rsidR="000D0BA8" w:rsidRDefault="000D0BA8" w:rsidP="001B1E7A">
      <w:pPr>
        <w:pStyle w:val="aa"/>
        <w:numPr>
          <w:ilvl w:val="2"/>
          <w:numId w:val="23"/>
        </w:numPr>
        <w:ind w:firstLineChars="0"/>
      </w:pPr>
      <w:r>
        <w:t xml:space="preserve">Sometimes TUCS incorrectly assigns/doesn’t assign the BadCIS flag </w:t>
      </w:r>
    </w:p>
    <w:p w14:paraId="7C8ABB75" w14:textId="77777777" w:rsidR="000D0BA8" w:rsidRDefault="000D0BA8" w:rsidP="001B1E7A">
      <w:pPr>
        <w:pStyle w:val="aa"/>
        <w:numPr>
          <w:ilvl w:val="2"/>
          <w:numId w:val="23"/>
        </w:numPr>
        <w:ind w:firstLineChars="0"/>
      </w:pPr>
      <w:r>
        <w:t>Keep track of which channels need to have this flag added/removed.</w:t>
      </w:r>
    </w:p>
    <w:p w14:paraId="71467083" w14:textId="77777777" w:rsidR="000D0BA8" w:rsidRDefault="000D0BA8" w:rsidP="001B1E7A">
      <w:pPr>
        <w:pStyle w:val="aa"/>
        <w:numPr>
          <w:ilvl w:val="2"/>
          <w:numId w:val="23"/>
        </w:numPr>
        <w:ind w:firstLineChars="0"/>
      </w:pPr>
      <w:r>
        <w:t xml:space="preserve">BadCIS channels are either far from the detector average (~ &gt;5%, sort of subjective) or unstable, jump around a lot,etc. </w:t>
      </w:r>
    </w:p>
    <w:p w14:paraId="365738EB" w14:textId="77777777" w:rsidR="000D0BA8" w:rsidRDefault="000D0BA8" w:rsidP="001B1E7A">
      <w:pPr>
        <w:pStyle w:val="aa"/>
        <w:numPr>
          <w:ilvl w:val="1"/>
          <w:numId w:val="23"/>
        </w:numPr>
        <w:ind w:firstLineChars="0"/>
      </w:pPr>
      <w:r>
        <w:t xml:space="preserve">Half gain channels </w:t>
      </w:r>
    </w:p>
    <w:p w14:paraId="4B2F556E" w14:textId="77777777" w:rsidR="000D0BA8" w:rsidRDefault="000D0BA8" w:rsidP="001B1E7A">
      <w:pPr>
        <w:pStyle w:val="aa"/>
        <w:numPr>
          <w:ilvl w:val="2"/>
          <w:numId w:val="23"/>
        </w:numPr>
        <w:ind w:firstLineChars="0"/>
      </w:pPr>
      <w:r>
        <w:t>An electronics issue</w:t>
      </w:r>
    </w:p>
    <w:p w14:paraId="71ED306E" w14:textId="77777777" w:rsidR="000D0BA8" w:rsidRDefault="000D0BA8" w:rsidP="001B1E7A">
      <w:pPr>
        <w:pStyle w:val="aa"/>
        <w:numPr>
          <w:ilvl w:val="2"/>
          <w:numId w:val="23"/>
        </w:numPr>
        <w:ind w:firstLineChars="0"/>
      </w:pPr>
      <w:r>
        <w:t xml:space="preserve">Half gain channels should NOT be jumping between half gain and normal levels. This is a sign that the CIS constant fit is bad. </w:t>
      </w:r>
    </w:p>
    <w:p w14:paraId="3367D323" w14:textId="77777777" w:rsidR="000D0BA8" w:rsidRDefault="000D0BA8" w:rsidP="001B1E7A">
      <w:pPr>
        <w:pStyle w:val="aa"/>
        <w:numPr>
          <w:ilvl w:val="2"/>
          <w:numId w:val="23"/>
        </w:numPr>
        <w:ind w:firstLineChars="0"/>
      </w:pPr>
      <w:r>
        <w:t xml:space="preserve">LBA14 (“the demonstrator”) will always be at half gain because it uses new electronics. Do not mark it as bad CIS because of this! </w:t>
      </w:r>
    </w:p>
    <w:p w14:paraId="311BC433" w14:textId="77777777" w:rsidR="000D0BA8" w:rsidRDefault="000D0BA8" w:rsidP="001B1E7A">
      <w:pPr>
        <w:pStyle w:val="aa"/>
        <w:numPr>
          <w:ilvl w:val="1"/>
          <w:numId w:val="23"/>
        </w:numPr>
        <w:ind w:firstLineChars="0"/>
      </w:pPr>
      <w:r>
        <w:t>Channels unusually far from detector average</w:t>
      </w:r>
    </w:p>
    <w:p w14:paraId="1142B43E" w14:textId="77777777" w:rsidR="000D0BA8" w:rsidRDefault="000D0BA8" w:rsidP="001B1E7A">
      <w:pPr>
        <w:pStyle w:val="aa"/>
        <w:numPr>
          <w:ilvl w:val="1"/>
          <w:numId w:val="23"/>
        </w:numPr>
        <w:ind w:firstLineChars="0"/>
      </w:pPr>
      <w:r>
        <w:t>High scatter channels</w:t>
      </w:r>
    </w:p>
    <w:p w14:paraId="47096E96" w14:textId="77777777" w:rsidR="000D0BA8" w:rsidRDefault="000D0BA8" w:rsidP="001B1E7A">
      <w:pPr>
        <w:pStyle w:val="aa"/>
        <w:numPr>
          <w:ilvl w:val="1"/>
          <w:numId w:val="23"/>
        </w:numPr>
        <w:ind w:firstLineChars="0"/>
      </w:pPr>
      <w:r>
        <w:t xml:space="preserve">Channels that are drifting or have some unexpected change in behavior </w:t>
      </w:r>
    </w:p>
    <w:p w14:paraId="2E7D3768" w14:textId="589EECBE" w:rsidR="000D0BA8" w:rsidRDefault="001B1E7A" w:rsidP="001B1E7A">
      <w:pPr>
        <w:pStyle w:val="aa"/>
        <w:numPr>
          <w:ilvl w:val="0"/>
          <w:numId w:val="3"/>
        </w:numPr>
        <w:ind w:firstLineChars="0"/>
        <w:rPr>
          <w:b/>
        </w:rPr>
      </w:pPr>
      <w:r>
        <w:rPr>
          <w:rFonts w:hint="eastAsia"/>
          <w:b/>
        </w:rPr>
        <w:t>Recalibrate Channels:</w:t>
      </w:r>
    </w:p>
    <w:p w14:paraId="63ED28A3" w14:textId="6C413B20" w:rsidR="001B1E7A" w:rsidRDefault="001B1E7A" w:rsidP="001B1E7A">
      <w:pPr>
        <w:pStyle w:val="aa"/>
        <w:ind w:left="720" w:firstLineChars="0" w:firstLine="0"/>
      </w:pPr>
      <w:r>
        <w:t>I have created a macro for doing this. It is currently called Jacky.py, which needs to be changed to a more suited name…</w:t>
      </w:r>
    </w:p>
    <w:p w14:paraId="1D862DA4" w14:textId="7777426B" w:rsidR="001B1E7A" w:rsidRPr="001B1E7A" w:rsidRDefault="001B1E7A" w:rsidP="001B1E7A">
      <w:pPr>
        <w:pStyle w:val="aa"/>
        <w:ind w:left="720" w:firstLineChars="0" w:firstLine="0"/>
      </w:pPr>
      <w:r w:rsidRPr="001B1E7A">
        <w:rPr>
          <w:highlight w:val="yellow"/>
        </w:rPr>
        <w:t>[more documentation needed here, let me update TUCS on git first]</w:t>
      </w:r>
    </w:p>
    <w:p w14:paraId="656FABC8" w14:textId="294AE092" w:rsidR="001B1E7A" w:rsidRDefault="001B1E7A" w:rsidP="001B1E7A">
      <w:pPr>
        <w:pStyle w:val="aa"/>
        <w:ind w:left="720" w:firstLineChars="0" w:firstLine="0"/>
        <w:rPr>
          <w:b/>
        </w:rPr>
      </w:pPr>
    </w:p>
    <w:p w14:paraId="7DFB4A15" w14:textId="77777777" w:rsidR="00566CAB" w:rsidRPr="00566CAB" w:rsidRDefault="00566CAB" w:rsidP="00566CAB">
      <w:pPr>
        <w:pStyle w:val="aa"/>
        <w:ind w:left="720" w:firstLine="442"/>
        <w:rPr>
          <w:b/>
        </w:rPr>
      </w:pPr>
      <w:r w:rsidRPr="00566CAB">
        <w:rPr>
          <w:b/>
        </w:rPr>
        <w:t>ConstantUD:</w:t>
      </w:r>
    </w:p>
    <w:p w14:paraId="2C5600B7" w14:textId="77777777" w:rsidR="00566CAB" w:rsidRPr="00566CAB" w:rsidRDefault="00566CAB" w:rsidP="00566CAB">
      <w:pPr>
        <w:pStyle w:val="aa"/>
        <w:ind w:left="720" w:firstLine="442"/>
        <w:rPr>
          <w:b/>
        </w:rPr>
      </w:pPr>
      <w:r w:rsidRPr="00566CAB">
        <w:rPr>
          <w:b/>
        </w:rPr>
        <w:t>macros/cis/CIS_DB_Update.py --date 'February 01, 2023' 'February 28, 2023' --ldate 442620 442775 442791 442820 442935 443018 443364 443414 443831 443835 444001 444007 444633 --recalALL|&amp;tee results/FebCIS.txt</w:t>
      </w:r>
    </w:p>
    <w:p w14:paraId="7A663455" w14:textId="77777777" w:rsidR="00566CAB" w:rsidRPr="00566CAB" w:rsidRDefault="00566CAB" w:rsidP="00566CAB">
      <w:pPr>
        <w:pStyle w:val="aa"/>
        <w:ind w:left="720" w:firstLine="442"/>
        <w:rPr>
          <w:b/>
        </w:rPr>
      </w:pPr>
    </w:p>
    <w:p w14:paraId="3DF2A880" w14:textId="77777777" w:rsidR="00566CAB" w:rsidRPr="00566CAB" w:rsidRDefault="00566CAB" w:rsidP="00566CAB">
      <w:pPr>
        <w:pStyle w:val="aa"/>
        <w:ind w:left="720" w:firstLine="442"/>
        <w:rPr>
          <w:b/>
        </w:rPr>
      </w:pPr>
      <w:r w:rsidRPr="00566CAB">
        <w:rPr>
          <w:b/>
        </w:rPr>
        <w:t>create file toRecalibrate.txt in results/</w:t>
      </w:r>
    </w:p>
    <w:p w14:paraId="213707A6" w14:textId="77777777" w:rsidR="00566CAB" w:rsidRPr="00566CAB" w:rsidRDefault="00566CAB" w:rsidP="00566CAB">
      <w:pPr>
        <w:pStyle w:val="aa"/>
        <w:ind w:left="720" w:firstLine="442"/>
        <w:rPr>
          <w:b/>
        </w:rPr>
      </w:pPr>
    </w:p>
    <w:p w14:paraId="572D3A47" w14:textId="77777777" w:rsidR="00566CAB" w:rsidRPr="00566CAB" w:rsidRDefault="00566CAB" w:rsidP="00566CAB">
      <w:pPr>
        <w:pStyle w:val="aa"/>
        <w:ind w:left="720" w:firstLine="442"/>
        <w:rPr>
          <w:b/>
        </w:rPr>
      </w:pPr>
      <w:r w:rsidRPr="00566CAB">
        <w:rPr>
          <w:b/>
        </w:rPr>
        <w:t>[need to write explaination for this]</w:t>
      </w:r>
    </w:p>
    <w:p w14:paraId="7D21A0DD" w14:textId="77777777" w:rsidR="00566CAB" w:rsidRPr="00566CAB" w:rsidRDefault="00566CAB" w:rsidP="00566CAB">
      <w:pPr>
        <w:pStyle w:val="aa"/>
        <w:ind w:left="720" w:firstLine="442"/>
        <w:rPr>
          <w:b/>
        </w:rPr>
      </w:pPr>
      <w:r w:rsidRPr="00566CAB">
        <w:rPr>
          <w:b/>
        </w:rPr>
        <w:t>macros/cis/Jacky.py --cistxt results/FebCIS.txt --cisupdate|&amp;tee results/Recalib_output.txt</w:t>
      </w:r>
    </w:p>
    <w:p w14:paraId="0E252DC8" w14:textId="77777777" w:rsidR="00566CAB" w:rsidRPr="00566CAB" w:rsidRDefault="00566CAB" w:rsidP="00566CAB">
      <w:pPr>
        <w:pStyle w:val="aa"/>
        <w:ind w:left="720" w:firstLine="442"/>
        <w:rPr>
          <w:b/>
        </w:rPr>
      </w:pPr>
    </w:p>
    <w:p w14:paraId="435A0FEC" w14:textId="77777777" w:rsidR="00566CAB" w:rsidRPr="00566CAB" w:rsidRDefault="00566CAB" w:rsidP="00566CAB">
      <w:pPr>
        <w:pStyle w:val="aa"/>
        <w:ind w:left="720" w:firstLine="442"/>
        <w:rPr>
          <w:b/>
        </w:rPr>
      </w:pPr>
      <w:r w:rsidRPr="00566CAB">
        <w:rPr>
          <w:b/>
        </w:rPr>
        <w:t>[need to further include this]</w:t>
      </w:r>
    </w:p>
    <w:p w14:paraId="7121A866" w14:textId="77777777" w:rsidR="00566CAB" w:rsidRPr="00566CAB" w:rsidRDefault="00566CAB" w:rsidP="00566CAB">
      <w:pPr>
        <w:pStyle w:val="aa"/>
        <w:ind w:left="720" w:firstLine="442"/>
        <w:rPr>
          <w:b/>
        </w:rPr>
      </w:pPr>
      <w:r w:rsidRPr="00566CAB">
        <w:rPr>
          <w:b/>
        </w:rPr>
        <w:lastRenderedPageBreak/>
        <w:t>~solodkov/scripts/calib_to_oracle CALIB/CIS/LIN tileSqlite.db|&amp;tee DB_file_log.txt</w:t>
      </w:r>
    </w:p>
    <w:p w14:paraId="33463ED3" w14:textId="77777777" w:rsidR="00566CAB" w:rsidRPr="00566CAB" w:rsidRDefault="00566CAB" w:rsidP="00566CAB">
      <w:pPr>
        <w:pStyle w:val="aa"/>
        <w:ind w:left="720" w:firstLine="442"/>
        <w:rPr>
          <w:b/>
        </w:rPr>
      </w:pPr>
    </w:p>
    <w:p w14:paraId="28E5028A" w14:textId="77777777" w:rsidR="00566CAB" w:rsidRPr="00566CAB" w:rsidRDefault="00566CAB" w:rsidP="00566CAB">
      <w:pPr>
        <w:pStyle w:val="aa"/>
        <w:ind w:left="720" w:firstLine="442"/>
        <w:rPr>
          <w:b/>
        </w:rPr>
      </w:pPr>
      <w:r w:rsidRPr="00566CAB">
        <w:rPr>
          <w:b/>
        </w:rPr>
        <w:t>FlagUD:</w:t>
      </w:r>
    </w:p>
    <w:p w14:paraId="749F3275" w14:textId="77777777" w:rsidR="00566CAB" w:rsidRPr="00566CAB" w:rsidRDefault="00566CAB" w:rsidP="00566CAB">
      <w:pPr>
        <w:pStyle w:val="aa"/>
        <w:ind w:left="720" w:firstLine="442"/>
        <w:rPr>
          <w:b/>
        </w:rPr>
      </w:pPr>
    </w:p>
    <w:p w14:paraId="1A5FB9E7" w14:textId="77777777" w:rsidR="00566CAB" w:rsidRPr="00566CAB" w:rsidRDefault="00566CAB" w:rsidP="00566CAB">
      <w:pPr>
        <w:pStyle w:val="aa"/>
        <w:ind w:left="720" w:firstLine="442"/>
        <w:rPr>
          <w:b/>
        </w:rPr>
      </w:pPr>
      <w:r w:rsidRPr="00566CAB">
        <w:rPr>
          <w:b/>
        </w:rPr>
        <w:t>[need to work on this]</w:t>
      </w:r>
    </w:p>
    <w:p w14:paraId="656B8F15" w14:textId="77777777" w:rsidR="00566CAB" w:rsidRPr="00566CAB" w:rsidRDefault="00566CAB" w:rsidP="00566CAB">
      <w:pPr>
        <w:pStyle w:val="aa"/>
        <w:ind w:left="720" w:firstLine="442"/>
        <w:rPr>
          <w:b/>
        </w:rPr>
      </w:pPr>
      <w:r w:rsidRPr="00566CAB">
        <w:rPr>
          <w:b/>
        </w:rPr>
        <w:t>create file RemoveBadCIS.txt and AddBadCIS.txt</w:t>
      </w:r>
    </w:p>
    <w:p w14:paraId="6A5D135C" w14:textId="77777777" w:rsidR="00566CAB" w:rsidRPr="00566CAB" w:rsidRDefault="00566CAB" w:rsidP="00566CAB">
      <w:pPr>
        <w:pStyle w:val="aa"/>
        <w:ind w:left="720" w:firstLine="442"/>
        <w:rPr>
          <w:b/>
        </w:rPr>
      </w:pPr>
      <w:r w:rsidRPr="00566CAB">
        <w:rPr>
          <w:b/>
        </w:rPr>
        <w:t>cp update_flags.py from CIS_helpers</w:t>
      </w:r>
    </w:p>
    <w:p w14:paraId="0FBC9E7F" w14:textId="77777777" w:rsidR="00566CAB" w:rsidRPr="00566CAB" w:rsidRDefault="00566CAB" w:rsidP="00566CAB">
      <w:pPr>
        <w:pStyle w:val="aa"/>
        <w:ind w:left="720" w:firstLine="442"/>
        <w:rPr>
          <w:b/>
        </w:rPr>
      </w:pPr>
    </w:p>
    <w:p w14:paraId="3895F783" w14:textId="52191B18" w:rsidR="00566CAB" w:rsidRDefault="00566CAB" w:rsidP="00566CAB">
      <w:pPr>
        <w:pStyle w:val="aa"/>
        <w:ind w:left="720" w:firstLineChars="0" w:firstLine="0"/>
        <w:rPr>
          <w:b/>
        </w:rPr>
      </w:pPr>
      <w:r w:rsidRPr="00566CAB">
        <w:rPr>
          <w:b/>
        </w:rPr>
        <w:t>WriteBchToCool.py --execfile=update_flags.py  --online --upd4|&amp;tee Flag_log.txt</w:t>
      </w:r>
      <w:bookmarkStart w:id="2" w:name="_GoBack"/>
      <w:bookmarkEnd w:id="2"/>
    </w:p>
    <w:p w14:paraId="36938824" w14:textId="54DAAA5D" w:rsidR="00566CAB" w:rsidRDefault="00566CAB" w:rsidP="001B1E7A">
      <w:pPr>
        <w:pStyle w:val="aa"/>
        <w:ind w:left="720" w:firstLineChars="0" w:firstLine="0"/>
        <w:rPr>
          <w:b/>
        </w:rPr>
      </w:pPr>
    </w:p>
    <w:p w14:paraId="63C69118" w14:textId="77777777" w:rsidR="00566CAB" w:rsidRPr="001B1E7A" w:rsidRDefault="00566CAB" w:rsidP="001B1E7A">
      <w:pPr>
        <w:pStyle w:val="aa"/>
        <w:ind w:left="720" w:firstLineChars="0" w:firstLine="0"/>
        <w:rPr>
          <w:rFonts w:hint="eastAsia"/>
          <w:b/>
        </w:rPr>
      </w:pPr>
    </w:p>
    <w:p w14:paraId="00000027" w14:textId="353C0134" w:rsidR="007E238F" w:rsidRDefault="00E679F0">
      <w:pPr>
        <w:numPr>
          <w:ilvl w:val="0"/>
          <w:numId w:val="3"/>
        </w:numPr>
        <w:rPr>
          <w:b/>
        </w:rPr>
      </w:pPr>
      <w:r>
        <w:rPr>
          <w:b/>
        </w:rPr>
        <w:t>Presentation</w:t>
      </w:r>
    </w:p>
    <w:p w14:paraId="5A06E4F5" w14:textId="370A46EC" w:rsidR="001B1E7A" w:rsidRDefault="001B1E7A" w:rsidP="001B1E7A">
      <w:pPr>
        <w:ind w:left="720"/>
      </w:pPr>
      <w:r w:rsidRPr="001B1E7A">
        <w:rPr>
          <w:highlight w:val="yellow"/>
        </w:rPr>
        <w:t>[need peter to fill in for his new latex model]</w:t>
      </w:r>
    </w:p>
    <w:p w14:paraId="282E657E" w14:textId="77777777" w:rsidR="001D2012" w:rsidRDefault="001D2012" w:rsidP="001D2012">
      <w:pPr>
        <w:pStyle w:val="aa"/>
        <w:numPr>
          <w:ilvl w:val="1"/>
          <w:numId w:val="3"/>
        </w:numPr>
        <w:ind w:firstLineChars="0"/>
      </w:pPr>
      <w:r>
        <w:t>macros/cis/Public_Super_Macro.py --gcals --date '05/01/22' '06/01/22' --datelabel 'May 1 - June 1, 2022' --mean --lowmem --rmsplots --flagplots</w:t>
      </w:r>
    </w:p>
    <w:p w14:paraId="16F86379" w14:textId="77777777" w:rsidR="001D2012" w:rsidRDefault="001D2012" w:rsidP="001D2012">
      <w:pPr>
        <w:pStyle w:val="aa"/>
        <w:numPr>
          <w:ilvl w:val="2"/>
          <w:numId w:val="3"/>
        </w:numPr>
        <w:ind w:firstLineChars="0"/>
      </w:pPr>
      <w:r>
        <w:t>Make sure to update to python3 syntax (see getting started with Tucs document)</w:t>
      </w:r>
    </w:p>
    <w:p w14:paraId="520CE47C" w14:textId="77777777" w:rsidR="001D2012" w:rsidRDefault="001D2012" w:rsidP="001D2012">
      <w:pPr>
        <w:pStyle w:val="aa"/>
        <w:numPr>
          <w:ilvl w:val="1"/>
          <w:numId w:val="3"/>
        </w:numPr>
        <w:ind w:firstLineChars="0"/>
      </w:pPr>
      <w:r>
        <w:t>macros/cis/Public_Super_Macro.py --history -0.5 0.5 --date 'April 1, 2022' 'May 1, 2022' --ndate 'April 1, 2021' 'May 1, 2021' --datelabel 'Apr. 2021 vs 2022'</w:t>
      </w:r>
    </w:p>
    <w:p w14:paraId="5E4E996B" w14:textId="77777777" w:rsidR="001B1E7A" w:rsidRPr="001B1E7A" w:rsidRDefault="001B1E7A" w:rsidP="001B1E7A">
      <w:pPr>
        <w:ind w:left="720"/>
      </w:pPr>
    </w:p>
    <w:p w14:paraId="0000002F" w14:textId="77777777" w:rsidR="007E238F" w:rsidRDefault="00E679F0">
      <w:pPr>
        <w:numPr>
          <w:ilvl w:val="0"/>
          <w:numId w:val="3"/>
        </w:numPr>
        <w:rPr>
          <w:b/>
        </w:rPr>
      </w:pPr>
      <w:r>
        <w:rPr>
          <w:b/>
        </w:rPr>
        <w:t xml:space="preserve">Change the comment and tag in the DB file </w:t>
      </w:r>
      <w:r>
        <w:rPr>
          <w:shd w:val="clear" w:color="auto" w:fill="FFF2CC"/>
        </w:rPr>
        <w:t>(highlighted</w:t>
      </w:r>
      <w:r>
        <w:t xml:space="preserve"> = change this to be the name of your sqlite file)</w:t>
      </w:r>
    </w:p>
    <w:p w14:paraId="00000030" w14:textId="77777777" w:rsidR="007E238F" w:rsidRDefault="00E679F0">
      <w:pPr>
        <w:numPr>
          <w:ilvl w:val="0"/>
          <w:numId w:val="11"/>
        </w:numPr>
      </w:pPr>
      <w:r>
        <w:t>Be sure to change the comment of the sqlite file first:</w:t>
      </w:r>
    </w:p>
    <w:p w14:paraId="00000031" w14:textId="77777777" w:rsidR="007E238F" w:rsidRDefault="00E679F0">
      <w:pPr>
        <w:numPr>
          <w:ilvl w:val="1"/>
          <w:numId w:val="11"/>
        </w:numPr>
      </w:pPr>
      <w:r>
        <w:t>Navigate to directory containing WriteDBMultipleIOV.py worker (Tucs/workers/) and edit the comment at the bottom</w:t>
      </w:r>
    </w:p>
    <w:p w14:paraId="00000032" w14:textId="77777777" w:rsidR="007E238F" w:rsidRDefault="00E679F0">
      <w:pPr>
        <w:numPr>
          <w:ilvl w:val="0"/>
          <w:numId w:val="11"/>
        </w:numPr>
      </w:pPr>
      <w:r>
        <w:t>Change the tag from UPD1 to UPD4 before uploading</w:t>
      </w:r>
    </w:p>
    <w:p w14:paraId="00000033" w14:textId="77777777" w:rsidR="007E238F" w:rsidRDefault="00E679F0">
      <w:pPr>
        <w:rPr>
          <w:rFonts w:ascii="Roboto" w:eastAsia="Roboto" w:hAnsi="Roboto" w:cs="Roboto"/>
          <w:b/>
          <w:color w:val="201F1E"/>
          <w:sz w:val="17"/>
          <w:szCs w:val="17"/>
          <w:highlight w:val="white"/>
        </w:rPr>
      </w:pPr>
      <w:r>
        <w:tab/>
      </w:r>
      <w:r>
        <w:rPr>
          <w:rFonts w:ascii="Roboto" w:eastAsia="Roboto" w:hAnsi="Roboto" w:cs="Roboto"/>
          <w:b/>
          <w:color w:val="201F1E"/>
          <w:sz w:val="17"/>
          <w:szCs w:val="17"/>
          <w:highlight w:val="white"/>
        </w:rPr>
        <w:t>$ AtlCoolCopy "sqlite://;schema=</w:t>
      </w:r>
      <w:r>
        <w:rPr>
          <w:rFonts w:ascii="Roboto" w:eastAsia="Roboto" w:hAnsi="Roboto" w:cs="Roboto"/>
          <w:b/>
          <w:color w:val="201F1E"/>
          <w:sz w:val="17"/>
          <w:szCs w:val="17"/>
          <w:shd w:val="clear" w:color="auto" w:fill="FFF2CC"/>
        </w:rPr>
        <w:t>tileSqlite.db</w:t>
      </w:r>
      <w:r>
        <w:rPr>
          <w:rFonts w:ascii="Roboto" w:eastAsia="Roboto" w:hAnsi="Roboto" w:cs="Roboto"/>
          <w:b/>
          <w:color w:val="201F1E"/>
          <w:sz w:val="17"/>
          <w:szCs w:val="17"/>
          <w:highlight w:val="white"/>
        </w:rPr>
        <w:t>;dbname=CONDBR2" "sqlite://;schema=tileSqlite_with_UPD4.db;dbname=CONDBR2" -ot TileOfl02CalibCisLin-RUN2-UPD4-16 -create</w:t>
      </w:r>
    </w:p>
    <w:p w14:paraId="00000034" w14:textId="77777777" w:rsidR="007E238F" w:rsidRDefault="007E238F">
      <w:pPr>
        <w:rPr>
          <w:rFonts w:ascii="Roboto" w:eastAsia="Roboto" w:hAnsi="Roboto" w:cs="Roboto"/>
          <w:b/>
          <w:color w:val="201F1E"/>
          <w:sz w:val="17"/>
          <w:szCs w:val="17"/>
          <w:highlight w:val="white"/>
        </w:rPr>
      </w:pPr>
    </w:p>
    <w:p w14:paraId="00000035" w14:textId="77777777" w:rsidR="007E238F" w:rsidRDefault="00E679F0">
      <w:pPr>
        <w:numPr>
          <w:ilvl w:val="0"/>
          <w:numId w:val="17"/>
        </w:numPr>
      </w:pPr>
      <w:r>
        <w:t>You can also read the contents of your sqlite file with the following:</w:t>
      </w:r>
    </w:p>
    <w:p w14:paraId="00000036" w14:textId="77777777" w:rsidR="007E238F" w:rsidRDefault="00E679F0">
      <w:pPr>
        <w:ind w:left="720"/>
      </w:pPr>
      <w:r>
        <w:rPr>
          <w:b/>
          <w:sz w:val="18"/>
          <w:szCs w:val="18"/>
        </w:rPr>
        <w:t xml:space="preserve">$ </w:t>
      </w:r>
      <w:r>
        <w:rPr>
          <w:b/>
          <w:sz w:val="17"/>
          <w:szCs w:val="17"/>
        </w:rPr>
        <w:t>ReadCalibFromCool.py --schema='sqlite://;schema=</w:t>
      </w:r>
      <w:r>
        <w:rPr>
          <w:b/>
          <w:sz w:val="17"/>
          <w:szCs w:val="17"/>
          <w:shd w:val="clear" w:color="auto" w:fill="FFF2CC"/>
        </w:rPr>
        <w:t>tileSqlite_with_UPD4.db</w:t>
      </w:r>
      <w:r>
        <w:rPr>
          <w:b/>
          <w:sz w:val="17"/>
          <w:szCs w:val="17"/>
        </w:rPr>
        <w:t xml:space="preserve">;dbname=CONDBR2'  </w:t>
      </w:r>
    </w:p>
    <w:p w14:paraId="00000037" w14:textId="13897DA7" w:rsidR="007E238F" w:rsidRDefault="001D2012">
      <w:pPr>
        <w:numPr>
          <w:ilvl w:val="0"/>
          <w:numId w:val="3"/>
        </w:numPr>
        <w:rPr>
          <w:b/>
        </w:rPr>
      </w:pPr>
      <w:r>
        <w:rPr>
          <w:b/>
        </w:rPr>
        <w:t>Push</w:t>
      </w:r>
      <w:r w:rsidR="00E679F0">
        <w:rPr>
          <w:b/>
        </w:rPr>
        <w:t xml:space="preserve"> constants to database</w:t>
      </w:r>
    </w:p>
    <w:p w14:paraId="1CA61A4E" w14:textId="0E55D759" w:rsidR="001D2012" w:rsidRDefault="001D2012" w:rsidP="001D2012">
      <w:pPr>
        <w:ind w:left="720"/>
      </w:pPr>
      <w:r>
        <w:t>[Peter: is it true that we don’t need to tag them any longer? – Jacky]</w:t>
      </w:r>
    </w:p>
    <w:p w14:paraId="2685CBE5" w14:textId="77777777" w:rsidR="001D2012" w:rsidRPr="001D2012" w:rsidRDefault="001D2012" w:rsidP="001D2012">
      <w:pPr>
        <w:ind w:left="720"/>
      </w:pPr>
    </w:p>
    <w:p w14:paraId="3AFF9A4A" w14:textId="77777777" w:rsidR="001D2012" w:rsidRDefault="001D2012" w:rsidP="001D2012">
      <w:pPr>
        <w:pStyle w:val="aa"/>
        <w:numPr>
          <w:ilvl w:val="1"/>
          <w:numId w:val="3"/>
        </w:numPr>
        <w:ind w:firstLineChars="0"/>
      </w:pPr>
      <w:r>
        <w:t xml:space="preserve">The online database requires files with certain tags. To generate these use a script from Sasha. </w:t>
      </w:r>
    </w:p>
    <w:p w14:paraId="7ACEEBA3" w14:textId="77777777" w:rsidR="001D2012" w:rsidRDefault="001D2012" w:rsidP="001D2012">
      <w:pPr>
        <w:pStyle w:val="aa"/>
        <w:numPr>
          <w:ilvl w:val="2"/>
          <w:numId w:val="3"/>
        </w:numPr>
        <w:ind w:firstLineChars="0"/>
      </w:pPr>
      <w:r>
        <w:t>~solodkov/scripts/calib_to_oracle CALIB/CIS/LIN tileSqlite.db</w:t>
      </w:r>
    </w:p>
    <w:p w14:paraId="6F32B57D" w14:textId="77777777" w:rsidR="001D2012" w:rsidRDefault="001D2012" w:rsidP="001D2012">
      <w:pPr>
        <w:pStyle w:val="aa"/>
        <w:numPr>
          <w:ilvl w:val="1"/>
          <w:numId w:val="3"/>
        </w:numPr>
        <w:ind w:firstLineChars="0"/>
      </w:pPr>
      <w:r>
        <w:t xml:space="preserve">scp tileSqlite_upd4_CIS_LIN.db file to your home computer </w:t>
      </w:r>
    </w:p>
    <w:p w14:paraId="07695E32" w14:textId="77777777" w:rsidR="001D2012" w:rsidRDefault="001D2012" w:rsidP="001D2012">
      <w:pPr>
        <w:pStyle w:val="aa"/>
        <w:numPr>
          <w:ilvl w:val="1"/>
          <w:numId w:val="3"/>
        </w:numPr>
        <w:ind w:firstLineChars="0"/>
      </w:pPr>
      <w:r>
        <w:t xml:space="preserve">Log into the robot: </w:t>
      </w:r>
      <w:hyperlink r:id="rId15">
        <w:r w:rsidRPr="001D2012">
          <w:rPr>
            <w:color w:val="1155CC"/>
            <w:u w:val="single"/>
          </w:rPr>
          <w:t>https://atlas-tile-calib.cern.ch</w:t>
        </w:r>
      </w:hyperlink>
      <w:r>
        <w:t xml:space="preserve"> (only one person can log into each version of the robot at a time, so sometimes certain pages are occupied and you have to use another listed below) </w:t>
      </w:r>
    </w:p>
    <w:p w14:paraId="704F5949" w14:textId="77777777" w:rsidR="001D2012" w:rsidRDefault="00435A19" w:rsidP="001D2012">
      <w:pPr>
        <w:pStyle w:val="aa"/>
        <w:numPr>
          <w:ilvl w:val="2"/>
          <w:numId w:val="3"/>
        </w:numPr>
        <w:ind w:firstLineChars="0"/>
      </w:pPr>
      <w:hyperlink r:id="rId16">
        <w:r w:rsidR="001D2012" w:rsidRPr="001D2012">
          <w:rPr>
            <w:color w:val="1155CC"/>
            <w:u w:val="single"/>
          </w:rPr>
          <w:t>https://atlas-tile-calib.cern.ch/v1/</w:t>
        </w:r>
      </w:hyperlink>
    </w:p>
    <w:p w14:paraId="2F213D68" w14:textId="77777777" w:rsidR="001D2012" w:rsidRDefault="001D2012" w:rsidP="001D2012">
      <w:pPr>
        <w:pStyle w:val="aa"/>
        <w:numPr>
          <w:ilvl w:val="2"/>
          <w:numId w:val="3"/>
        </w:numPr>
        <w:ind w:firstLineChars="0"/>
      </w:pPr>
      <w:r>
        <w:t>…</w:t>
      </w:r>
    </w:p>
    <w:p w14:paraId="293D8A3C" w14:textId="77777777" w:rsidR="001D2012" w:rsidRDefault="00435A19" w:rsidP="001D2012">
      <w:pPr>
        <w:pStyle w:val="aa"/>
        <w:numPr>
          <w:ilvl w:val="2"/>
          <w:numId w:val="3"/>
        </w:numPr>
        <w:ind w:firstLineChars="0"/>
      </w:pPr>
      <w:hyperlink r:id="rId17">
        <w:r w:rsidR="001D2012" w:rsidRPr="001D2012">
          <w:rPr>
            <w:color w:val="1155CC"/>
            <w:u w:val="single"/>
          </w:rPr>
          <w:t>https://atlas-tile-calib.cern.ch/v9</w:t>
        </w:r>
      </w:hyperlink>
    </w:p>
    <w:p w14:paraId="38ECF644" w14:textId="1F93F65A" w:rsidR="001D2012" w:rsidRDefault="001D2012" w:rsidP="001D2012">
      <w:pPr>
        <w:pStyle w:val="aa"/>
        <w:numPr>
          <w:ilvl w:val="1"/>
          <w:numId w:val="3"/>
        </w:numPr>
        <w:ind w:firstLineChars="0"/>
      </w:pPr>
      <w:r>
        <w:lastRenderedPageBreak/>
        <w:t>*Upload the upd4 tagged db to CISLIN_ALL</w:t>
      </w:r>
    </w:p>
    <w:p w14:paraId="75B059B4" w14:textId="1851A955" w:rsidR="001D2012" w:rsidRDefault="001D2012" w:rsidP="001D2012">
      <w:pPr>
        <w:pStyle w:val="aa"/>
        <w:numPr>
          <w:ilvl w:val="1"/>
          <w:numId w:val="3"/>
        </w:numPr>
        <w:ind w:firstLineChars="0"/>
      </w:pPr>
      <w:r>
        <w:t xml:space="preserve">That’s it!!! Post to elog and exit :) </w:t>
      </w:r>
    </w:p>
    <w:p w14:paraId="36C0DABB" w14:textId="77777777" w:rsidR="001D2012" w:rsidRDefault="001D2012" w:rsidP="001D2012">
      <w:pPr>
        <w:ind w:left="720"/>
      </w:pPr>
    </w:p>
    <w:p w14:paraId="2F8A1C4A" w14:textId="4F52CE4A" w:rsidR="001D2012" w:rsidRPr="001D2012" w:rsidRDefault="001D2012" w:rsidP="001D2012">
      <w:pPr>
        <w:ind w:left="720"/>
      </w:pPr>
      <w:r>
        <w:rPr>
          <w:rFonts w:hint="eastAsia"/>
        </w:rPr>
        <w:t>*:</w:t>
      </w:r>
    </w:p>
    <w:p w14:paraId="00000044" w14:textId="77777777" w:rsidR="007E238F" w:rsidRDefault="00E679F0">
      <w:pPr>
        <w:numPr>
          <w:ilvl w:val="0"/>
          <w:numId w:val="14"/>
        </w:numPr>
      </w:pPr>
      <w:r>
        <w:t>Click on robot icon, then wait</w:t>
      </w:r>
    </w:p>
    <w:p w14:paraId="00000045" w14:textId="77777777" w:rsidR="007E238F" w:rsidRDefault="00E679F0">
      <w:pPr>
        <w:numPr>
          <w:ilvl w:val="0"/>
          <w:numId w:val="14"/>
        </w:numPr>
      </w:pPr>
      <w:r>
        <w:t>If nobody is logged in, you will be able to start a new session</w:t>
      </w:r>
    </w:p>
    <w:p w14:paraId="00000046" w14:textId="77777777" w:rsidR="007E238F" w:rsidRDefault="00E679F0">
      <w:pPr>
        <w:numPr>
          <w:ilvl w:val="0"/>
          <w:numId w:val="14"/>
        </w:numPr>
      </w:pPr>
      <w:r>
        <w:t>Click on the green CISLIN-ALL button at the button right</w:t>
      </w:r>
    </w:p>
    <w:p w14:paraId="00000047" w14:textId="77777777" w:rsidR="007E238F" w:rsidRDefault="00E679F0">
      <w:pPr>
        <w:numPr>
          <w:ilvl w:val="0"/>
          <w:numId w:val="14"/>
        </w:numPr>
      </w:pPr>
      <w:r>
        <w:t>Either upload a SQLite file with the updated constants and UPD4 tag or enter changes manually in the fields provided</w:t>
      </w:r>
    </w:p>
    <w:p w14:paraId="00000048" w14:textId="0E3330E0" w:rsidR="007E238F" w:rsidRDefault="00E679F0">
      <w:pPr>
        <w:numPr>
          <w:ilvl w:val="0"/>
          <w:numId w:val="14"/>
        </w:numPr>
      </w:pPr>
      <w:r>
        <w:t xml:space="preserve">Submit changes and make sure to </w:t>
      </w:r>
      <w:r>
        <w:rPr>
          <w:b/>
        </w:rPr>
        <w:t>exit the session</w:t>
      </w:r>
      <w:r>
        <w:t>, otherwise others will not be able to access the Robot</w:t>
      </w:r>
    </w:p>
    <w:p w14:paraId="5CE6B60C" w14:textId="77777777" w:rsidR="001D2012" w:rsidRDefault="001D2012" w:rsidP="001D2012">
      <w:pPr>
        <w:ind w:left="1440"/>
      </w:pPr>
    </w:p>
    <w:p w14:paraId="00000049" w14:textId="0C2E77F2" w:rsidR="007E238F" w:rsidRDefault="00E679F0">
      <w:pPr>
        <w:numPr>
          <w:ilvl w:val="0"/>
          <w:numId w:val="3"/>
        </w:numPr>
        <w:rPr>
          <w:b/>
        </w:rPr>
      </w:pPr>
      <w:r>
        <w:rPr>
          <w:b/>
        </w:rPr>
        <w:t xml:space="preserve">COOL </w:t>
      </w:r>
      <w:r w:rsidR="001D2012">
        <w:rPr>
          <w:b/>
        </w:rPr>
        <w:t>flag status update</w:t>
      </w:r>
    </w:p>
    <w:p w14:paraId="0000004A" w14:textId="77777777" w:rsidR="007E238F" w:rsidRDefault="00E679F0">
      <w:pPr>
        <w:numPr>
          <w:ilvl w:val="0"/>
          <w:numId w:val="16"/>
        </w:numPr>
      </w:pPr>
      <w:r>
        <w:t>You will keep track of all the COOL Flag changes (BadCis, NoCis etc)</w:t>
      </w:r>
    </w:p>
    <w:p w14:paraId="0000004B" w14:textId="77777777" w:rsidR="007E238F" w:rsidRDefault="00E679F0">
      <w:pPr>
        <w:numPr>
          <w:ilvl w:val="0"/>
          <w:numId w:val="5"/>
        </w:numPr>
      </w:pPr>
      <w:r>
        <w:t>There is a python script that /afs/cern.ch/user/a/amattill/public/</w:t>
      </w:r>
    </w:p>
    <w:p w14:paraId="0000004C" w14:textId="77777777" w:rsidR="007E238F" w:rsidRDefault="00E679F0">
      <w:pPr>
        <w:numPr>
          <w:ilvl w:val="0"/>
          <w:numId w:val="5"/>
        </w:numPr>
      </w:pPr>
      <w:r>
        <w:t>If you can’t access it go to Hazal’s: /afs/cern.ch/user/h/hgoksu/public/TileCalorimeter/TileCalib/Tucs/CIS_COOL_UpdatesWr</w:t>
      </w:r>
    </w:p>
    <w:p w14:paraId="0000004D" w14:textId="77777777" w:rsidR="007E238F" w:rsidRDefault="00E679F0">
      <w:pPr>
        <w:numPr>
          <w:ilvl w:val="0"/>
          <w:numId w:val="5"/>
        </w:numPr>
      </w:pPr>
      <w:r>
        <w:t>Copy that script and edit it, it has instructions</w:t>
      </w:r>
    </w:p>
    <w:p w14:paraId="0000004E" w14:textId="77777777" w:rsidR="007E238F" w:rsidRDefault="00E679F0">
      <w:pPr>
        <w:numPr>
          <w:ilvl w:val="0"/>
          <w:numId w:val="5"/>
        </w:numPr>
      </w:pPr>
      <w:r>
        <w:t>Test the script by running the below command. It should create an sqlite file if you did everything correct. You can delete that file later</w:t>
      </w:r>
      <w:r>
        <w:br/>
      </w:r>
      <w:r>
        <w:tab/>
      </w:r>
      <w:r>
        <w:rPr>
          <w:b/>
          <w:color w:val="263238"/>
          <w:sz w:val="20"/>
          <w:szCs w:val="20"/>
        </w:rPr>
        <w:t>WriteBchToCool.py --execfile=whatever_you_name_thefile.py</w:t>
      </w:r>
    </w:p>
    <w:p w14:paraId="521CF195" w14:textId="046EB6C5" w:rsidR="001D2012" w:rsidRDefault="00E679F0" w:rsidP="001D2012">
      <w:pPr>
        <w:numPr>
          <w:ilvl w:val="0"/>
          <w:numId w:val="5"/>
        </w:numPr>
        <w:rPr>
          <w:color w:val="263238"/>
        </w:rPr>
      </w:pPr>
      <w:r>
        <w:rPr>
          <w:color w:val="263238"/>
        </w:rPr>
        <w:t>Once y</w:t>
      </w:r>
      <w:r w:rsidR="001D2012">
        <w:rPr>
          <w:color w:val="263238"/>
        </w:rPr>
        <w:t>ou are sure the script works, upload it to ROBOT.</w:t>
      </w:r>
    </w:p>
    <w:p w14:paraId="26664DAE" w14:textId="3DBEC2D6" w:rsidR="001D2012" w:rsidRDefault="001D2012" w:rsidP="001D2012">
      <w:pPr>
        <w:ind w:left="1440"/>
        <w:rPr>
          <w:color w:val="263238"/>
        </w:rPr>
      </w:pPr>
    </w:p>
    <w:p w14:paraId="6F3D5B4C" w14:textId="77777777" w:rsidR="001D2012" w:rsidRDefault="001D2012" w:rsidP="001D2012">
      <w:pPr>
        <w:pStyle w:val="aa"/>
        <w:numPr>
          <w:ilvl w:val="1"/>
          <w:numId w:val="3"/>
        </w:numPr>
        <w:ind w:firstLineChars="0"/>
      </w:pPr>
      <w:r>
        <w:t xml:space="preserve">The cis update db will automatically push flag updates but sometimes you need to do some by hand. </w:t>
      </w:r>
    </w:p>
    <w:p w14:paraId="1FE45764" w14:textId="77777777" w:rsidR="001D2012" w:rsidRDefault="001D2012" w:rsidP="001D2012">
      <w:pPr>
        <w:pStyle w:val="aa"/>
        <w:numPr>
          <w:ilvl w:val="1"/>
          <w:numId w:val="3"/>
        </w:numPr>
        <w:ind w:firstLineChars="0"/>
      </w:pPr>
      <w:r>
        <w:t>I find it easiest to make a new directory to deal with the flags so you don’t get the sqlites mixed up</w:t>
      </w:r>
    </w:p>
    <w:p w14:paraId="15F956A5" w14:textId="77777777" w:rsidR="001D2012" w:rsidRDefault="001D2012" w:rsidP="001D2012">
      <w:pPr>
        <w:pStyle w:val="aa"/>
        <w:numPr>
          <w:ilvl w:val="2"/>
          <w:numId w:val="3"/>
        </w:numPr>
        <w:ind w:firstLineChars="0"/>
      </w:pPr>
      <w:r>
        <w:t>mkdir flags</w:t>
      </w:r>
    </w:p>
    <w:p w14:paraId="08472AD0" w14:textId="77777777" w:rsidR="0078734E" w:rsidRDefault="001D2012" w:rsidP="0078734E">
      <w:pPr>
        <w:pStyle w:val="aa"/>
        <w:numPr>
          <w:ilvl w:val="1"/>
          <w:numId w:val="3"/>
        </w:numPr>
        <w:ind w:firstLineChars="0"/>
      </w:pPr>
      <w:r>
        <w:t xml:space="preserve">Make two files, RemoveBadCIS.txt and AddBadCIS.txt and fill accordingly </w:t>
      </w:r>
    </w:p>
    <w:p w14:paraId="428EC342" w14:textId="141F1A78" w:rsidR="0078734E" w:rsidRDefault="0078734E" w:rsidP="0078734E">
      <w:pPr>
        <w:pStyle w:val="aa"/>
        <w:numPr>
          <w:ilvl w:val="1"/>
          <w:numId w:val="3"/>
        </w:numPr>
        <w:ind w:firstLineChars="0"/>
      </w:pPr>
      <w:r>
        <w:t>Copy Update_flags.py flags directory with the two txt files</w:t>
      </w:r>
    </w:p>
    <w:p w14:paraId="4E259C27" w14:textId="3775F041" w:rsidR="001D2012" w:rsidRDefault="001D2012" w:rsidP="001D2012">
      <w:pPr>
        <w:pStyle w:val="aa"/>
        <w:numPr>
          <w:ilvl w:val="1"/>
          <w:numId w:val="3"/>
        </w:numPr>
        <w:ind w:firstLineChars="0"/>
      </w:pPr>
      <w:r>
        <w:t xml:space="preserve">Generate your sqlites from these files: </w:t>
      </w:r>
    </w:p>
    <w:p w14:paraId="13E4740A" w14:textId="77777777" w:rsidR="001D2012" w:rsidRDefault="001D2012" w:rsidP="001D2012">
      <w:pPr>
        <w:pStyle w:val="aa"/>
        <w:numPr>
          <w:ilvl w:val="2"/>
          <w:numId w:val="3"/>
        </w:numPr>
        <w:ind w:firstLineChars="0"/>
      </w:pPr>
      <w:r>
        <w:t>WriteBchToCool.py --execfile=update_flags.py  --online --upd4</w:t>
      </w:r>
    </w:p>
    <w:p w14:paraId="3E445E61" w14:textId="77777777" w:rsidR="001D2012" w:rsidRDefault="001D2012" w:rsidP="001D2012">
      <w:pPr>
        <w:pStyle w:val="aa"/>
        <w:numPr>
          <w:ilvl w:val="1"/>
          <w:numId w:val="3"/>
        </w:numPr>
        <w:ind w:firstLineChars="0"/>
      </w:pPr>
      <w:r>
        <w:t xml:space="preserve">Copy the tileSqlite_upd4.db to your home computer and upload to to ADC_UPD4_UPD1 on the robot </w:t>
      </w:r>
    </w:p>
    <w:p w14:paraId="5FE5724C" w14:textId="77777777" w:rsidR="001D2012" w:rsidRDefault="001D2012" w:rsidP="001D2012">
      <w:pPr>
        <w:pStyle w:val="aa"/>
        <w:numPr>
          <w:ilvl w:val="1"/>
          <w:numId w:val="3"/>
        </w:numPr>
        <w:ind w:firstLineChars="0"/>
      </w:pPr>
      <w:r>
        <w:t xml:space="preserve">All done! Post to elog and exit </w:t>
      </w:r>
    </w:p>
    <w:p w14:paraId="5A454F2D" w14:textId="2D423066" w:rsidR="001D2012" w:rsidRDefault="001D2012" w:rsidP="001D2012">
      <w:pPr>
        <w:ind w:left="720"/>
        <w:rPr>
          <w:color w:val="263238"/>
        </w:rPr>
      </w:pPr>
    </w:p>
    <w:p w14:paraId="5F4793CB" w14:textId="57FDAB4F" w:rsidR="0078734E" w:rsidRDefault="0078734E" w:rsidP="001D2012">
      <w:pPr>
        <w:ind w:left="720"/>
        <w:rPr>
          <w:color w:val="263238"/>
        </w:rPr>
      </w:pPr>
    </w:p>
    <w:p w14:paraId="39A1EA5D" w14:textId="07298107" w:rsidR="0078734E" w:rsidRDefault="0078734E" w:rsidP="0078734E">
      <w:pPr>
        <w:rPr>
          <w:color w:val="263238"/>
        </w:rPr>
      </w:pPr>
      <w:r>
        <w:rPr>
          <w:rFonts w:hint="eastAsia"/>
          <w:color w:val="263238"/>
        </w:rPr>
        <w:t>############################################################################</w:t>
      </w:r>
    </w:p>
    <w:p w14:paraId="5E479E84" w14:textId="095478D5" w:rsidR="0078734E" w:rsidRDefault="0078734E" w:rsidP="0078734E">
      <w:pPr>
        <w:rPr>
          <w:color w:val="263238"/>
        </w:rPr>
      </w:pPr>
    </w:p>
    <w:p w14:paraId="08AC3609" w14:textId="50E8B657" w:rsidR="0078734E" w:rsidRDefault="0078734E" w:rsidP="0078734E">
      <w:pPr>
        <w:jc w:val="center"/>
        <w:rPr>
          <w:color w:val="263238"/>
        </w:rPr>
      </w:pPr>
      <w:r>
        <w:rPr>
          <w:color w:val="263238"/>
        </w:rPr>
        <w:t>[Main note finished]</w:t>
      </w:r>
    </w:p>
    <w:p w14:paraId="0AA81873" w14:textId="640ACBD5" w:rsidR="0078734E" w:rsidRDefault="0078734E" w:rsidP="0078734E">
      <w:pPr>
        <w:jc w:val="center"/>
        <w:rPr>
          <w:color w:val="263238"/>
        </w:rPr>
      </w:pPr>
      <w:r>
        <w:rPr>
          <w:color w:val="263238"/>
        </w:rPr>
        <w:t>[below are other old notes that need to be modified or it seems to be can be deleted]</w:t>
      </w:r>
    </w:p>
    <w:p w14:paraId="4C877715" w14:textId="03F041E4" w:rsidR="0078734E" w:rsidRPr="0078734E" w:rsidRDefault="0078734E" w:rsidP="001D2012">
      <w:pPr>
        <w:ind w:left="720"/>
        <w:rPr>
          <w:color w:val="263238"/>
        </w:rPr>
      </w:pPr>
    </w:p>
    <w:p w14:paraId="331C7277" w14:textId="0D3A930F" w:rsidR="0078734E" w:rsidRDefault="0078734E" w:rsidP="0078734E">
      <w:pPr>
        <w:rPr>
          <w:color w:val="263238"/>
        </w:rPr>
      </w:pPr>
    </w:p>
    <w:p w14:paraId="1B285069" w14:textId="74A19B31" w:rsidR="0078734E" w:rsidRDefault="0078734E" w:rsidP="0078734E">
      <w:pPr>
        <w:rPr>
          <w:color w:val="263238"/>
        </w:rPr>
      </w:pPr>
    </w:p>
    <w:p w14:paraId="76CB98D7" w14:textId="77777777" w:rsidR="0078734E" w:rsidRDefault="0078734E" w:rsidP="0078734E">
      <w:pPr>
        <w:rPr>
          <w:color w:val="263238"/>
        </w:rPr>
      </w:pPr>
    </w:p>
    <w:p w14:paraId="01206FE9" w14:textId="77777777" w:rsidR="0078734E" w:rsidRDefault="0078734E" w:rsidP="0078734E">
      <w:pPr>
        <w:pStyle w:val="1"/>
      </w:pPr>
      <w:r>
        <w:t>C++ Files to be run via Root</w:t>
      </w:r>
    </w:p>
    <w:p w14:paraId="5471F3D1" w14:textId="77777777" w:rsidR="0078734E" w:rsidRDefault="0078734E" w:rsidP="0078734E">
      <w:r>
        <w:t xml:space="preserve">my_plot_cis.C </w:t>
      </w:r>
    </w:p>
    <w:p w14:paraId="32A37F48" w14:textId="77777777" w:rsidR="0078734E" w:rsidRDefault="0078734E" w:rsidP="0078734E"/>
    <w:p w14:paraId="4556B0BE" w14:textId="77777777" w:rsidR="0078734E" w:rsidRDefault="0078734E" w:rsidP="0078734E">
      <w:r>
        <w:t>Lets you look at individual cis constant fits of adc count vs injected charge</w:t>
      </w:r>
    </w:p>
    <w:p w14:paraId="29C73CB8" w14:textId="77777777" w:rsidR="0078734E" w:rsidRDefault="0078734E" w:rsidP="0078734E"/>
    <w:p w14:paraId="5B71348F" w14:textId="77777777" w:rsidR="0078734E" w:rsidRDefault="0078734E" w:rsidP="0078734E">
      <w:r>
        <w:t>plot(run, partition, module, channel, gain)</w:t>
      </w:r>
    </w:p>
    <w:p w14:paraId="20FA4A5C" w14:textId="77777777" w:rsidR="0078734E" w:rsidRDefault="0078734E" w:rsidP="0078734E">
      <w:r>
        <w:t>plot_all_runs(partition, module, gain)</w:t>
      </w:r>
    </w:p>
    <w:p w14:paraId="3D03814A" w14:textId="77777777" w:rsidR="0078734E" w:rsidRDefault="0078734E" w:rsidP="0078734E"/>
    <w:p w14:paraId="4A83D3DE" w14:textId="77777777" w:rsidR="0078734E" w:rsidRDefault="0078734E" w:rsidP="0078734E">
      <w:r>
        <w:t>Partition:</w:t>
      </w:r>
    </w:p>
    <w:p w14:paraId="3E63B946" w14:textId="77777777" w:rsidR="0078734E" w:rsidRDefault="0078734E" w:rsidP="0078734E">
      <w:r>
        <w:t>1=LBA</w:t>
      </w:r>
    </w:p>
    <w:p w14:paraId="12C7932A" w14:textId="77777777" w:rsidR="0078734E" w:rsidRDefault="0078734E" w:rsidP="0078734E">
      <w:r>
        <w:t>2=LBC</w:t>
      </w:r>
    </w:p>
    <w:p w14:paraId="0D6578D8" w14:textId="77777777" w:rsidR="0078734E" w:rsidRDefault="0078734E" w:rsidP="0078734E">
      <w:r>
        <w:t>3=EBA</w:t>
      </w:r>
    </w:p>
    <w:p w14:paraId="08D9ADFF" w14:textId="77777777" w:rsidR="0078734E" w:rsidRDefault="0078734E" w:rsidP="0078734E">
      <w:r>
        <w:t xml:space="preserve">4=EBC </w:t>
      </w:r>
    </w:p>
    <w:p w14:paraId="2BC18847" w14:textId="158BF6F2" w:rsidR="0078734E" w:rsidRDefault="0078734E" w:rsidP="0078734E"/>
    <w:p w14:paraId="3A95D932" w14:textId="77777777" w:rsidR="0078734E" w:rsidRDefault="0078734E" w:rsidP="0078734E"/>
    <w:p w14:paraId="21BA1EFE" w14:textId="77777777" w:rsidR="0078734E" w:rsidRDefault="0078734E" w:rsidP="0078734E">
      <w:r>
        <w:t>cis_charge.C</w:t>
      </w:r>
    </w:p>
    <w:p w14:paraId="7C43C937" w14:textId="77777777" w:rsidR="0078734E" w:rsidRDefault="0078734E" w:rsidP="0078734E"/>
    <w:p w14:paraId="4F8B461B" w14:textId="77777777" w:rsidR="0078734E" w:rsidRDefault="0078734E" w:rsidP="0078734E">
      <w:r>
        <w:t xml:space="preserve">Plots timing and amplitude/charge. </w:t>
      </w:r>
    </w:p>
    <w:p w14:paraId="2D0D4EDB" w14:textId="77777777" w:rsidR="0078734E" w:rsidRDefault="0078734E" w:rsidP="0078734E"/>
    <w:p w14:paraId="7296E140" w14:textId="77777777" w:rsidR="0078734E" w:rsidRDefault="0078734E" w:rsidP="0078734E">
      <w:r>
        <w:t>Most relevant command: check_all_runs()</w:t>
      </w:r>
    </w:p>
    <w:p w14:paraId="214C4F36" w14:textId="77777777" w:rsidR="0078734E" w:rsidRDefault="0078734E" w:rsidP="0078734E"/>
    <w:p w14:paraId="078780F2" w14:textId="77777777" w:rsidR="0078734E" w:rsidRDefault="0078734E" w:rsidP="0078734E">
      <w:r>
        <w:t xml:space="preserve">Would be nice if I can put the list/vector directly as a function argument but idk how to do that. Instead I just edit the line in plot_all_runs. </w:t>
      </w:r>
    </w:p>
    <w:p w14:paraId="746A6B79" w14:textId="77777777" w:rsidR="0078734E" w:rsidRDefault="0078734E" w:rsidP="0078734E"/>
    <w:p w14:paraId="31A9FD90" w14:textId="77777777" w:rsidR="0078734E" w:rsidRDefault="0078734E" w:rsidP="0078734E">
      <w:r>
        <w:t xml:space="preserve">Other relevant commands: </w:t>
      </w:r>
    </w:p>
    <w:p w14:paraId="617159D9" w14:textId="77777777" w:rsidR="0078734E" w:rsidRDefault="0078734E" w:rsidP="0078734E">
      <w:r>
        <w:t>cis_ampq(run, module=2, chan=2, xval=0)</w:t>
      </w:r>
    </w:p>
    <w:p w14:paraId="5490C02F" w14:textId="77777777" w:rsidR="0078734E" w:rsidRDefault="0078734E" w:rsidP="0078734E">
      <w:r>
        <w:t>cis_timing(run, module=2, chan=2, xval=0)</w:t>
      </w:r>
    </w:p>
    <w:p w14:paraId="5029A98F" w14:textId="77777777" w:rsidR="0078734E" w:rsidRDefault="0078734E" w:rsidP="0078734E"/>
    <w:p w14:paraId="695AAEA9" w14:textId="77777777" w:rsidR="0078734E" w:rsidRDefault="0078734E" w:rsidP="0078734E">
      <w:r>
        <w:t xml:space="preserve">Currently check_all_runs() defaults to checking just module 2, channel 2 for all partitions. Usually this is representative (ie if there is a problem in the partition, it will be visible in all modules and channels). But sometimes just to be safe I will try another module if there seems to be a large problem just to make sure it is replicated there. </w:t>
      </w:r>
    </w:p>
    <w:p w14:paraId="6BFDC2A0" w14:textId="77777777" w:rsidR="0078734E" w:rsidRPr="0078734E" w:rsidRDefault="0078734E" w:rsidP="001D2012">
      <w:pPr>
        <w:ind w:left="720"/>
        <w:rPr>
          <w:color w:val="263238"/>
        </w:rPr>
      </w:pPr>
    </w:p>
    <w:p w14:paraId="00000051" w14:textId="77777777" w:rsidR="007E238F" w:rsidRDefault="00E679F0">
      <w:pPr>
        <w:pStyle w:val="1"/>
      </w:pPr>
      <w:bookmarkStart w:id="3" w:name="_qkrtu18jolu5" w:colFirst="0" w:colLast="0"/>
      <w:bookmarkEnd w:id="3"/>
      <w:r>
        <w:t>3. Alternative for LS2</w:t>
      </w:r>
    </w:p>
    <w:p w14:paraId="00000052" w14:textId="77777777" w:rsidR="007E238F" w:rsidRDefault="00E679F0">
      <w:pPr>
        <w:numPr>
          <w:ilvl w:val="0"/>
          <w:numId w:val="15"/>
        </w:numPr>
        <w:rPr>
          <w:b/>
          <w:color w:val="263238"/>
        </w:rPr>
      </w:pPr>
      <w:r>
        <w:rPr>
          <w:b/>
          <w:color w:val="263238"/>
        </w:rPr>
        <w:t>Read db into text file</w:t>
      </w:r>
    </w:p>
    <w:p w14:paraId="00000053" w14:textId="77777777" w:rsidR="007E238F" w:rsidRDefault="00E679F0">
      <w:pPr>
        <w:ind w:left="720"/>
        <w:rPr>
          <w:color w:val="263238"/>
        </w:rPr>
      </w:pPr>
      <w:r>
        <w:rPr>
          <w:color w:val="263238"/>
        </w:rPr>
        <w:t>Go to results folder in Tucs</w:t>
      </w:r>
    </w:p>
    <w:p w14:paraId="00000054" w14:textId="77777777" w:rsidR="007E238F" w:rsidRDefault="00E679F0">
      <w:pPr>
        <w:numPr>
          <w:ilvl w:val="1"/>
          <w:numId w:val="15"/>
        </w:numPr>
        <w:rPr>
          <w:color w:val="263238"/>
        </w:rPr>
      </w:pPr>
      <w:r>
        <w:rPr>
          <w:color w:val="263238"/>
        </w:rPr>
        <w:lastRenderedPageBreak/>
        <w:t xml:space="preserve">ReadCalibFromCool.py </w:t>
      </w:r>
      <w:r>
        <w:t>--schema="sqlite://;schema=tileSqlite.db;dbname=CONDBR2" --folder=/TILE/OFL02/CALIB/CIS/LIN --tag=UPD1 | grep -v miss &gt; cis.txt</w:t>
      </w:r>
    </w:p>
    <w:p w14:paraId="00000055" w14:textId="77777777" w:rsidR="007E238F" w:rsidRDefault="00E679F0">
      <w:pPr>
        <w:numPr>
          <w:ilvl w:val="0"/>
          <w:numId w:val="15"/>
        </w:numPr>
        <w:rPr>
          <w:color w:val="263238"/>
        </w:rPr>
      </w:pPr>
      <w:r>
        <w:rPr>
          <w:b/>
          <w:color w:val="263238"/>
        </w:rPr>
        <w:t>Make changes to problematic channels</w:t>
      </w:r>
    </w:p>
    <w:p w14:paraId="00000056" w14:textId="77777777" w:rsidR="007E238F" w:rsidRDefault="00E679F0">
      <w:pPr>
        <w:numPr>
          <w:ilvl w:val="1"/>
          <w:numId w:val="15"/>
        </w:numPr>
        <w:rPr>
          <w:color w:val="263238"/>
        </w:rPr>
      </w:pPr>
      <w:r>
        <w:rPr>
          <w:color w:val="263238"/>
        </w:rPr>
        <w:t xml:space="preserve">Can use --region flag in standard update to check changing constants (don’t overwrite database!) (or just use StudyFlag.py as outlined in the </w:t>
      </w:r>
      <w:hyperlink r:id="rId18">
        <w:r>
          <w:rPr>
            <w:color w:val="1155CC"/>
            <w:u w:val="single"/>
          </w:rPr>
          <w:t>TUCS plots doc</w:t>
        </w:r>
      </w:hyperlink>
      <w:r>
        <w:rPr>
          <w:color w:val="263238"/>
        </w:rPr>
        <w:t xml:space="preserve">) </w:t>
      </w:r>
    </w:p>
    <w:p w14:paraId="00000057" w14:textId="77777777" w:rsidR="007E238F" w:rsidRDefault="00E679F0">
      <w:pPr>
        <w:numPr>
          <w:ilvl w:val="1"/>
          <w:numId w:val="15"/>
        </w:numPr>
        <w:rPr>
          <w:color w:val="263238"/>
        </w:rPr>
      </w:pPr>
      <w:r>
        <w:rPr>
          <w:color w:val="263238"/>
        </w:rPr>
        <w:t>Make one file for channels already in update (corr1.txt), one for channels not in update (corr2.txt). Channels that are not in the update will have plots labeled as such. Channels that are in the update can also be seen in the CIS_DB_Update file.</w:t>
      </w:r>
    </w:p>
    <w:p w14:paraId="00000058" w14:textId="77777777" w:rsidR="007E238F" w:rsidRDefault="00E679F0">
      <w:pPr>
        <w:ind w:left="2160"/>
        <w:rPr>
          <w:color w:val="263238"/>
        </w:rPr>
      </w:pPr>
      <w:r>
        <w:rPr>
          <w:color w:val="263238"/>
        </w:rPr>
        <w:t xml:space="preserve">i.e.: </w:t>
      </w:r>
      <w:r>
        <w:rPr>
          <w:color w:val="263238"/>
        </w:rPr>
        <w:tab/>
        <w:t>Drawer</w:t>
      </w:r>
      <w:r>
        <w:rPr>
          <w:color w:val="263238"/>
        </w:rPr>
        <w:tab/>
      </w:r>
      <w:r>
        <w:rPr>
          <w:color w:val="263238"/>
        </w:rPr>
        <w:tab/>
        <w:t>Chan</w:t>
      </w:r>
      <w:r>
        <w:rPr>
          <w:color w:val="263238"/>
        </w:rPr>
        <w:tab/>
        <w:t>Gain</w:t>
      </w:r>
      <w:r>
        <w:rPr>
          <w:color w:val="263238"/>
        </w:rPr>
        <w:tab/>
        <w:t>Value</w:t>
      </w:r>
      <w:r>
        <w:rPr>
          <w:color w:val="263238"/>
        </w:rPr>
        <w:tab/>
        <w:t>(don’t include header)</w:t>
      </w:r>
    </w:p>
    <w:p w14:paraId="00000059" w14:textId="77777777" w:rsidR="007E238F" w:rsidRDefault="00E679F0">
      <w:pPr>
        <w:ind w:left="2160" w:firstLine="720"/>
        <w:rPr>
          <w:color w:val="263238"/>
        </w:rPr>
      </w:pPr>
      <w:r>
        <w:rPr>
          <w:color w:val="263238"/>
        </w:rPr>
        <w:t>EBA01</w:t>
      </w:r>
      <w:r>
        <w:rPr>
          <w:color w:val="263238"/>
        </w:rPr>
        <w:tab/>
      </w:r>
      <w:r>
        <w:rPr>
          <w:color w:val="263238"/>
        </w:rPr>
        <w:tab/>
        <w:t>1</w:t>
      </w:r>
      <w:r>
        <w:rPr>
          <w:color w:val="263238"/>
        </w:rPr>
        <w:tab/>
        <w:t>0</w:t>
      </w:r>
      <w:r>
        <w:rPr>
          <w:color w:val="263238"/>
        </w:rPr>
        <w:tab/>
        <w:t>1.27</w:t>
      </w:r>
    </w:p>
    <w:p w14:paraId="0000005A" w14:textId="77777777" w:rsidR="007E238F" w:rsidRDefault="007E238F">
      <w:pPr>
        <w:rPr>
          <w:color w:val="263238"/>
        </w:rPr>
      </w:pPr>
    </w:p>
    <w:p w14:paraId="0000005B" w14:textId="77777777" w:rsidR="007E238F" w:rsidRDefault="00E679F0">
      <w:pPr>
        <w:numPr>
          <w:ilvl w:val="0"/>
          <w:numId w:val="15"/>
        </w:numPr>
        <w:rPr>
          <w:b/>
          <w:color w:val="263238"/>
        </w:rPr>
      </w:pPr>
      <w:r>
        <w:rPr>
          <w:b/>
          <w:color w:val="263238"/>
        </w:rPr>
        <w:t>Use WriteCalibToCool.py to update local db</w:t>
      </w:r>
    </w:p>
    <w:p w14:paraId="0000005C" w14:textId="77777777" w:rsidR="007E238F" w:rsidRDefault="00E679F0">
      <w:pPr>
        <w:numPr>
          <w:ilvl w:val="1"/>
          <w:numId w:val="15"/>
        </w:numPr>
        <w:rPr>
          <w:color w:val="263238"/>
        </w:rPr>
      </w:pPr>
      <w:r>
        <w:rPr>
          <w:color w:val="263238"/>
        </w:rPr>
        <w:t>WriteCalibToCool.py --schema="sqlite://;schema=tileSqlite.db;dbname=CONDBR2" --txtfile=corr1.txt --folder=/TILE/OFL02/CALIB/CIS/LIN --tag=UPD1 --run=XXXXXX</w:t>
      </w:r>
    </w:p>
    <w:p w14:paraId="0000005D" w14:textId="77777777" w:rsidR="007E238F" w:rsidRDefault="00E679F0">
      <w:pPr>
        <w:numPr>
          <w:ilvl w:val="2"/>
          <w:numId w:val="15"/>
        </w:numPr>
        <w:rPr>
          <w:color w:val="263238"/>
        </w:rPr>
      </w:pPr>
      <w:r>
        <w:rPr>
          <w:color w:val="263238"/>
        </w:rPr>
        <w:t>--run=XXXXXX from CIS_DB_update.txt</w:t>
      </w:r>
    </w:p>
    <w:p w14:paraId="0000005E" w14:textId="77777777" w:rsidR="007E238F" w:rsidRDefault="00E679F0">
      <w:pPr>
        <w:numPr>
          <w:ilvl w:val="1"/>
          <w:numId w:val="15"/>
        </w:numPr>
        <w:rPr>
          <w:color w:val="263238"/>
        </w:rPr>
      </w:pPr>
      <w:r>
        <w:rPr>
          <w:color w:val="263238"/>
        </w:rPr>
        <w:t>WriteCalibToCool.py --inschema=COOLOFL_TILE/CONDBR2 --outschema="sqlite://;schema=tileSqlite.db;dbname=CONDBR2" --update --txtfile=corr2.txt --folder=/TILE/OFL02/CALIB/CIS/LIN --tag=UPD1 --run=XXXXXX</w:t>
      </w:r>
    </w:p>
    <w:p w14:paraId="0000005F" w14:textId="77777777" w:rsidR="007E238F" w:rsidRDefault="00E679F0">
      <w:pPr>
        <w:numPr>
          <w:ilvl w:val="1"/>
          <w:numId w:val="15"/>
        </w:numPr>
        <w:rPr>
          <w:color w:val="FF0000"/>
        </w:rPr>
      </w:pPr>
      <w:r>
        <w:rPr>
          <w:color w:val="FF0000"/>
        </w:rPr>
        <w:t>Check constants with ReadCalibFromCool.py as in 8a</w:t>
      </w:r>
    </w:p>
    <w:p w14:paraId="00000060" w14:textId="77777777" w:rsidR="007E238F" w:rsidRDefault="00E679F0">
      <w:pPr>
        <w:numPr>
          <w:ilvl w:val="0"/>
          <w:numId w:val="15"/>
        </w:numPr>
        <w:rPr>
          <w:b/>
          <w:color w:val="263238"/>
        </w:rPr>
      </w:pPr>
      <w:r>
        <w:rPr>
          <w:b/>
          <w:color w:val="263238"/>
        </w:rPr>
        <w:t>Run calib_to_oracle to generate UPD1-, UPD4-, and ONL-tagged databases</w:t>
      </w:r>
    </w:p>
    <w:p w14:paraId="00000061" w14:textId="77777777" w:rsidR="007E238F" w:rsidRDefault="00E679F0">
      <w:pPr>
        <w:numPr>
          <w:ilvl w:val="1"/>
          <w:numId w:val="15"/>
        </w:numPr>
        <w:rPr>
          <w:color w:val="263238"/>
        </w:rPr>
      </w:pPr>
      <w:r>
        <w:rPr>
          <w:color w:val="263238"/>
        </w:rPr>
        <w:t>~solodkov/scripts/calib_to_oracle CALIB/CIS/LIN tileSqlite.db</w:t>
      </w:r>
    </w:p>
    <w:p w14:paraId="00000062" w14:textId="77777777" w:rsidR="007E238F" w:rsidRDefault="00E679F0">
      <w:pPr>
        <w:numPr>
          <w:ilvl w:val="0"/>
          <w:numId w:val="15"/>
        </w:numPr>
        <w:rPr>
          <w:b/>
          <w:color w:val="263238"/>
        </w:rPr>
      </w:pPr>
      <w:r>
        <w:rPr>
          <w:b/>
          <w:color w:val="263238"/>
        </w:rPr>
        <w:t>Use ROBOT to upload db</w:t>
      </w:r>
    </w:p>
    <w:p w14:paraId="00000063" w14:textId="77777777" w:rsidR="007E238F" w:rsidRDefault="00435A19">
      <w:pPr>
        <w:numPr>
          <w:ilvl w:val="1"/>
          <w:numId w:val="15"/>
        </w:numPr>
        <w:rPr>
          <w:color w:val="263238"/>
        </w:rPr>
      </w:pPr>
      <w:hyperlink r:id="rId19">
        <w:r w:rsidR="00E679F0">
          <w:rPr>
            <w:color w:val="1155CC"/>
            <w:u w:val="single"/>
          </w:rPr>
          <w:t>https://atlas-tile-calib.cern.ch/</w:t>
        </w:r>
      </w:hyperlink>
    </w:p>
    <w:p w14:paraId="00000064" w14:textId="77777777" w:rsidR="007E238F" w:rsidRDefault="00E679F0">
      <w:pPr>
        <w:numPr>
          <w:ilvl w:val="1"/>
          <w:numId w:val="15"/>
        </w:numPr>
        <w:rPr>
          <w:color w:val="263238"/>
        </w:rPr>
      </w:pPr>
      <w:r>
        <w:rPr>
          <w:color w:val="263238"/>
        </w:rPr>
        <w:t>Upload UPD4-tagged sqlite to CISLIN_ALL</w:t>
      </w:r>
    </w:p>
    <w:p w14:paraId="00000065" w14:textId="77777777" w:rsidR="007E238F" w:rsidRDefault="00E679F0">
      <w:pPr>
        <w:numPr>
          <w:ilvl w:val="0"/>
          <w:numId w:val="15"/>
        </w:numPr>
        <w:rPr>
          <w:b/>
          <w:color w:val="263238"/>
        </w:rPr>
      </w:pPr>
      <w:r>
        <w:rPr>
          <w:b/>
          <w:color w:val="263238"/>
        </w:rPr>
        <w:t>Use WriteBchToCool.py to update COOL flags</w:t>
      </w:r>
    </w:p>
    <w:p w14:paraId="00000066" w14:textId="77777777" w:rsidR="007E238F" w:rsidRDefault="00E679F0">
      <w:pPr>
        <w:numPr>
          <w:ilvl w:val="1"/>
          <w:numId w:val="15"/>
        </w:numPr>
        <w:rPr>
          <w:color w:val="263238"/>
        </w:rPr>
      </w:pPr>
      <w:r>
        <w:rPr>
          <w:color w:val="263238"/>
        </w:rPr>
        <w:t>Change update_cis.py to reflect desired changes</w:t>
      </w:r>
    </w:p>
    <w:p w14:paraId="00000067" w14:textId="77777777" w:rsidR="007E238F" w:rsidRDefault="00E679F0">
      <w:pPr>
        <w:numPr>
          <w:ilvl w:val="1"/>
          <w:numId w:val="15"/>
        </w:numPr>
        <w:rPr>
          <w:color w:val="263238"/>
        </w:rPr>
      </w:pPr>
      <w:r>
        <w:rPr>
          <w:color w:val="263238"/>
        </w:rPr>
        <w:t>WriteBchToCool.py --execfile=update_cis.py  --online --upd4</w:t>
      </w:r>
    </w:p>
    <w:p w14:paraId="00000068" w14:textId="77777777" w:rsidR="007E238F" w:rsidRDefault="00E679F0">
      <w:pPr>
        <w:numPr>
          <w:ilvl w:val="1"/>
          <w:numId w:val="15"/>
        </w:numPr>
        <w:rPr>
          <w:color w:val="263238"/>
        </w:rPr>
      </w:pPr>
      <w:r>
        <w:rPr>
          <w:color w:val="263238"/>
        </w:rPr>
        <w:t>Upload tileSqlite_upd4.db to ADC_UPD4_UPD1</w:t>
      </w:r>
    </w:p>
    <w:p w14:paraId="00000069" w14:textId="77777777" w:rsidR="007E238F" w:rsidRDefault="007E238F">
      <w:pPr>
        <w:rPr>
          <w:color w:val="263238"/>
        </w:rPr>
      </w:pPr>
    </w:p>
    <w:p w14:paraId="0000006A" w14:textId="77777777" w:rsidR="007E238F" w:rsidRDefault="00E679F0">
      <w:pPr>
        <w:rPr>
          <w:color w:val="263238"/>
        </w:rPr>
      </w:pPr>
      <w:r>
        <w:rPr>
          <w:color w:val="263238"/>
        </w:rPr>
        <w:t>Check the folder, tag, and IOV with AtlCoolConsole.py (?)</w:t>
      </w:r>
    </w:p>
    <w:p w14:paraId="0000006B" w14:textId="77777777" w:rsidR="007E238F" w:rsidRDefault="007E238F">
      <w:pPr>
        <w:rPr>
          <w:color w:val="263238"/>
        </w:rPr>
      </w:pPr>
    </w:p>
    <w:p w14:paraId="0000006C" w14:textId="77777777" w:rsidR="007E238F" w:rsidRDefault="00E679F0">
      <w:pPr>
        <w:pStyle w:val="1"/>
      </w:pPr>
      <w:bookmarkStart w:id="4" w:name="_26j83327rxi" w:colFirst="0" w:colLast="0"/>
      <w:bookmarkEnd w:id="4"/>
      <w:r>
        <w:t>4. Examining high deviation channels</w:t>
      </w:r>
    </w:p>
    <w:p w14:paraId="0000006D" w14:textId="77777777" w:rsidR="007E238F" w:rsidRDefault="00E679F0">
      <w:pPr>
        <w:rPr>
          <w:color w:val="263238"/>
        </w:rPr>
      </w:pPr>
      <w:r>
        <w:rPr>
          <w:color w:val="263238"/>
        </w:rPr>
        <w:t xml:space="preserve">For channels with high deviation from the databases (&gt;5%), it may be necessary to compare reconstructed laser amplitudes with the CIS constant updates. To look at laser amplitudes, we plot the ratio of signals in the channel of interest against a stable channel in the same module, where a “stable” channel is simply a channel with a signal and CIS constant that was not updated. </w:t>
      </w:r>
    </w:p>
    <w:p w14:paraId="0000006E" w14:textId="77777777" w:rsidR="007E238F" w:rsidRDefault="00E679F0">
      <w:pPr>
        <w:numPr>
          <w:ilvl w:val="0"/>
          <w:numId w:val="9"/>
        </w:numPr>
        <w:rPr>
          <w:b/>
          <w:color w:val="263238"/>
        </w:rPr>
      </w:pPr>
      <w:r>
        <w:rPr>
          <w:b/>
          <w:color w:val="263238"/>
        </w:rPr>
        <w:t xml:space="preserve">Select channel for comparison </w:t>
      </w:r>
    </w:p>
    <w:p w14:paraId="0000006F" w14:textId="77777777" w:rsidR="007E238F" w:rsidRDefault="00E679F0">
      <w:pPr>
        <w:numPr>
          <w:ilvl w:val="1"/>
          <w:numId w:val="9"/>
        </w:numPr>
        <w:rPr>
          <w:color w:val="263238"/>
        </w:rPr>
      </w:pPr>
      <w:r>
        <w:rPr>
          <w:color w:val="263238"/>
        </w:rPr>
        <w:t>Compare two odd or two even PMTs</w:t>
      </w:r>
    </w:p>
    <w:p w14:paraId="00000070" w14:textId="77777777" w:rsidR="007E238F" w:rsidRDefault="00E679F0">
      <w:pPr>
        <w:numPr>
          <w:ilvl w:val="2"/>
          <w:numId w:val="9"/>
        </w:numPr>
        <w:rPr>
          <w:color w:val="263238"/>
        </w:rPr>
      </w:pPr>
      <w:r>
        <w:rPr>
          <w:color w:val="263238"/>
        </w:rPr>
        <w:lastRenderedPageBreak/>
        <w:t>Laser signal sent to all odd or all event PMTs, so ratio should be consistent for same-parity PMTs on the same fibre</w:t>
      </w:r>
    </w:p>
    <w:p w14:paraId="00000071" w14:textId="77777777" w:rsidR="007E238F" w:rsidRDefault="00E679F0">
      <w:pPr>
        <w:numPr>
          <w:ilvl w:val="1"/>
          <w:numId w:val="9"/>
        </w:numPr>
        <w:rPr>
          <w:color w:val="263238"/>
        </w:rPr>
      </w:pPr>
      <w:r>
        <w:rPr>
          <w:color w:val="263238"/>
        </w:rPr>
        <w:t xml:space="preserve">For EBA/EBC, use ch. 16 and 17 (D5). If 16 and 17 aren’t stable, use ch. 37 and 38 (D6). If none are stable, it’s okay to use other channels for simple validation, but avoid ch. 0, 1, 12, and 13 (E-cells). </w:t>
      </w:r>
    </w:p>
    <w:p w14:paraId="00000072" w14:textId="77777777" w:rsidR="007E238F" w:rsidRDefault="00E679F0">
      <w:pPr>
        <w:numPr>
          <w:ilvl w:val="1"/>
          <w:numId w:val="9"/>
        </w:numPr>
        <w:rPr>
          <w:color w:val="263238"/>
        </w:rPr>
      </w:pPr>
      <w:r>
        <w:rPr>
          <w:color w:val="263238"/>
        </w:rPr>
        <w:t xml:space="preserve">For LBA/LBC, use ch. 13 and 14 (D1). If 13 and 14 aren’t stable, use ch. 24 and 25 (D2). </w:t>
      </w:r>
    </w:p>
    <w:p w14:paraId="00000073" w14:textId="77777777" w:rsidR="007E238F" w:rsidRDefault="00E679F0">
      <w:pPr>
        <w:numPr>
          <w:ilvl w:val="0"/>
          <w:numId w:val="9"/>
        </w:numPr>
        <w:rPr>
          <w:b/>
          <w:color w:val="263238"/>
        </w:rPr>
      </w:pPr>
      <w:r>
        <w:rPr>
          <w:b/>
          <w:color w:val="263238"/>
        </w:rPr>
        <w:t xml:space="preserve">Double-check your indices and channel numbers! </w:t>
      </w:r>
    </w:p>
    <w:p w14:paraId="00000074" w14:textId="77777777" w:rsidR="007E238F" w:rsidRDefault="00E679F0">
      <w:pPr>
        <w:numPr>
          <w:ilvl w:val="1"/>
          <w:numId w:val="9"/>
        </w:numPr>
        <w:rPr>
          <w:color w:val="263238"/>
        </w:rPr>
      </w:pPr>
      <w:r>
        <w:rPr>
          <w:color w:val="263238"/>
        </w:rPr>
        <w:t>LBA=0, LBC=1, EBA=2, EBC=3</w:t>
      </w:r>
    </w:p>
    <w:p w14:paraId="00000075" w14:textId="77777777" w:rsidR="007E238F" w:rsidRDefault="00E679F0">
      <w:pPr>
        <w:numPr>
          <w:ilvl w:val="1"/>
          <w:numId w:val="9"/>
        </w:numPr>
        <w:rPr>
          <w:color w:val="263238"/>
        </w:rPr>
      </w:pPr>
      <w:r>
        <w:rPr>
          <w:color w:val="263238"/>
        </w:rPr>
        <w:t>Module number is zero-indexed, i.e. EBA13 -&gt; EBA12</w:t>
      </w:r>
    </w:p>
    <w:p w14:paraId="00000076" w14:textId="77777777" w:rsidR="007E238F" w:rsidRDefault="00E679F0">
      <w:pPr>
        <w:numPr>
          <w:ilvl w:val="1"/>
          <w:numId w:val="9"/>
        </w:numPr>
        <w:rPr>
          <w:color w:val="263238"/>
        </w:rPr>
      </w:pPr>
      <w:r>
        <w:rPr>
          <w:color w:val="263238"/>
        </w:rPr>
        <w:t xml:space="preserve">Be careful with channel-to-PMT indexing - check conversion </w:t>
      </w:r>
      <w:hyperlink r:id="rId20">
        <w:r>
          <w:rPr>
            <w:color w:val="1155CC"/>
            <w:u w:val="single"/>
          </w:rPr>
          <w:t>here</w:t>
        </w:r>
      </w:hyperlink>
      <w:r>
        <w:rPr>
          <w:color w:val="263238"/>
        </w:rPr>
        <w:t xml:space="preserve">. We want same-parity PMTs, not channels. </w:t>
      </w:r>
    </w:p>
    <w:p w14:paraId="00000077" w14:textId="77777777" w:rsidR="007E238F" w:rsidRDefault="00E679F0">
      <w:pPr>
        <w:numPr>
          <w:ilvl w:val="0"/>
          <w:numId w:val="9"/>
        </w:numPr>
        <w:rPr>
          <w:b/>
          <w:color w:val="263238"/>
        </w:rPr>
      </w:pPr>
      <w:r>
        <w:rPr>
          <w:b/>
          <w:color w:val="263238"/>
        </w:rPr>
        <w:t>Make plots in ROOT or with /afs/cern.ch/user/e/eoakes/public/show_las.py</w:t>
      </w:r>
    </w:p>
    <w:p w14:paraId="00000078" w14:textId="77777777" w:rsidR="007E238F" w:rsidRDefault="00E679F0">
      <w:pPr>
        <w:numPr>
          <w:ilvl w:val="1"/>
          <w:numId w:val="9"/>
        </w:numPr>
        <w:rPr>
          <w:color w:val="263238"/>
        </w:rPr>
      </w:pPr>
      <w:r>
        <w:rPr>
          <w:color w:val="263238"/>
        </w:rPr>
        <w:t>Show when CIS constants were updated with a line</w:t>
      </w:r>
    </w:p>
    <w:p w14:paraId="00000079" w14:textId="77777777" w:rsidR="007E238F" w:rsidRDefault="00E679F0">
      <w:pPr>
        <w:numPr>
          <w:ilvl w:val="1"/>
          <w:numId w:val="9"/>
        </w:numPr>
        <w:rPr>
          <w:color w:val="263238"/>
        </w:rPr>
      </w:pPr>
      <w:r>
        <w:rPr>
          <w:color w:val="263238"/>
        </w:rPr>
        <w:t>Use a time frame longer than a single CIS update</w:t>
      </w:r>
    </w:p>
    <w:p w14:paraId="0000007A" w14:textId="77777777" w:rsidR="007E238F" w:rsidRDefault="00E679F0">
      <w:pPr>
        <w:numPr>
          <w:ilvl w:val="1"/>
          <w:numId w:val="9"/>
        </w:numPr>
        <w:rPr>
          <w:color w:val="263238"/>
        </w:rPr>
      </w:pPr>
      <w:r>
        <w:rPr>
          <w:color w:val="263238"/>
        </w:rPr>
        <w:t>Filter laser signals at zero, also use wheelpos==8 for high gain channels</w:t>
      </w:r>
    </w:p>
    <w:p w14:paraId="0000007B" w14:textId="77777777" w:rsidR="007E238F" w:rsidRDefault="00E679F0">
      <w:pPr>
        <w:numPr>
          <w:ilvl w:val="0"/>
          <w:numId w:val="9"/>
        </w:numPr>
        <w:rPr>
          <w:b/>
          <w:color w:val="263238"/>
        </w:rPr>
      </w:pPr>
      <w:r>
        <w:rPr>
          <w:b/>
          <w:color w:val="263238"/>
        </w:rPr>
        <w:t>Compare with CIS constants</w:t>
      </w:r>
    </w:p>
    <w:p w14:paraId="0000007C" w14:textId="77777777" w:rsidR="007E238F" w:rsidRDefault="00E679F0">
      <w:pPr>
        <w:numPr>
          <w:ilvl w:val="1"/>
          <w:numId w:val="9"/>
        </w:numPr>
        <w:rPr>
          <w:color w:val="263238"/>
        </w:rPr>
      </w:pPr>
      <w:r>
        <w:rPr>
          <w:color w:val="263238"/>
        </w:rPr>
        <w:t>Look at the jumps in the laser signal around the CIS update times</w:t>
      </w:r>
    </w:p>
    <w:p w14:paraId="0000007D" w14:textId="77777777" w:rsidR="007E238F" w:rsidRDefault="00E679F0">
      <w:pPr>
        <w:numPr>
          <w:ilvl w:val="1"/>
          <w:numId w:val="9"/>
        </w:numPr>
        <w:rPr>
          <w:color w:val="263238"/>
        </w:rPr>
      </w:pPr>
      <w:r>
        <w:rPr>
          <w:color w:val="263238"/>
        </w:rPr>
        <w:t>If the laser signal returns to stability, good update</w:t>
      </w:r>
    </w:p>
    <w:p w14:paraId="0000007E" w14:textId="77777777" w:rsidR="007E238F" w:rsidRDefault="00E679F0">
      <w:pPr>
        <w:numPr>
          <w:ilvl w:val="1"/>
          <w:numId w:val="9"/>
        </w:numPr>
        <w:rPr>
          <w:color w:val="263238"/>
        </w:rPr>
      </w:pPr>
      <w:r>
        <w:rPr>
          <w:color w:val="263238"/>
        </w:rPr>
        <w:t>If the laser signal deviates more, or the CIS constant is being dragged away from the real value, bad update</w:t>
      </w:r>
    </w:p>
    <w:p w14:paraId="0000007F" w14:textId="77777777" w:rsidR="007E238F" w:rsidRDefault="00E679F0">
      <w:pPr>
        <w:numPr>
          <w:ilvl w:val="2"/>
          <w:numId w:val="9"/>
        </w:numPr>
        <w:rPr>
          <w:color w:val="263238"/>
        </w:rPr>
      </w:pPr>
      <w:r>
        <w:rPr>
          <w:color w:val="263238"/>
        </w:rPr>
        <w:t>Try to adjust the CIS constant by hand as in step 9 above</w:t>
      </w:r>
    </w:p>
    <w:p w14:paraId="00000080" w14:textId="77777777" w:rsidR="007E238F" w:rsidRDefault="007E238F">
      <w:pPr>
        <w:rPr>
          <w:color w:val="263238"/>
        </w:rPr>
      </w:pPr>
    </w:p>
    <w:p w14:paraId="00000081" w14:textId="77777777" w:rsidR="007E238F" w:rsidRDefault="00E679F0">
      <w:pPr>
        <w:rPr>
          <w:color w:val="263238"/>
        </w:rPr>
      </w:pPr>
      <w:r>
        <w:rPr>
          <w:color w:val="263238"/>
        </w:rPr>
        <w:t xml:space="preserve">Alternatively, talk to </w:t>
      </w:r>
      <w:r>
        <w:t>Henric Wilkens</w:t>
      </w:r>
      <w:r>
        <w:rPr>
          <w:color w:val="263238"/>
        </w:rPr>
        <w:t xml:space="preserve"> and the laser team about their plots, i.e. </w:t>
      </w:r>
      <w:hyperlink r:id="rId21">
        <w:r>
          <w:rPr>
            <w:color w:val="1155CC"/>
            <w:u w:val="single"/>
          </w:rPr>
          <w:t>http://hwilkens.web.cern.ch/hwilkens/Tucs/plots/latest/LBA.pdf</w:t>
        </w:r>
      </w:hyperlink>
      <w:r>
        <w:rPr>
          <w:color w:val="263238"/>
        </w:rPr>
        <w:t xml:space="preserve">. These plots show both gains with response corrected, but are difficult to use because of their size and long date range. </w:t>
      </w:r>
    </w:p>
    <w:p w14:paraId="00000082" w14:textId="77777777" w:rsidR="007E238F" w:rsidRDefault="007E238F">
      <w:pPr>
        <w:rPr>
          <w:color w:val="263238"/>
        </w:rPr>
      </w:pPr>
    </w:p>
    <w:p w14:paraId="00000083" w14:textId="77777777" w:rsidR="007E238F" w:rsidRDefault="00E679F0">
      <w:pPr>
        <w:pStyle w:val="1"/>
      </w:pPr>
      <w:bookmarkStart w:id="5" w:name="_9uyts96plfp3" w:colFirst="0" w:colLast="0"/>
      <w:bookmarkEnd w:id="5"/>
      <w:r>
        <w:t>5. COOL ROBOT tags</w:t>
      </w:r>
    </w:p>
    <w:p w14:paraId="00000084" w14:textId="77777777" w:rsidR="007E238F" w:rsidRDefault="00435A19">
      <w:hyperlink r:id="rId22">
        <w:r w:rsidR="00E679F0">
          <w:rPr>
            <w:color w:val="1155CC"/>
            <w:u w:val="single"/>
          </w:rPr>
          <w:t>https://atlas-tile-calib.cern.ch/</w:t>
        </w:r>
      </w:hyperlink>
    </w:p>
    <w:p w14:paraId="00000085" w14:textId="77777777" w:rsidR="007E238F" w:rsidRDefault="00E679F0">
      <w:pPr>
        <w:numPr>
          <w:ilvl w:val="0"/>
          <w:numId w:val="8"/>
        </w:numPr>
        <w:rPr>
          <w:color w:val="263238"/>
        </w:rPr>
      </w:pPr>
      <w:r>
        <w:rPr>
          <w:color w:val="263238"/>
        </w:rPr>
        <w:t>ADCUPD4: update UPD4 only</w:t>
      </w:r>
    </w:p>
    <w:p w14:paraId="00000086" w14:textId="77777777" w:rsidR="007E238F" w:rsidRDefault="00E679F0">
      <w:pPr>
        <w:numPr>
          <w:ilvl w:val="0"/>
          <w:numId w:val="8"/>
        </w:numPr>
        <w:rPr>
          <w:color w:val="263238"/>
        </w:rPr>
      </w:pPr>
      <w:r>
        <w:rPr>
          <w:color w:val="263238"/>
        </w:rPr>
        <w:t>ADC_UPD4_UPD1: update UPD4+UPD1 simultaneously</w:t>
      </w:r>
    </w:p>
    <w:p w14:paraId="00000087" w14:textId="77777777" w:rsidR="007E238F" w:rsidRDefault="00E679F0">
      <w:pPr>
        <w:numPr>
          <w:ilvl w:val="0"/>
          <w:numId w:val="8"/>
        </w:numPr>
        <w:rPr>
          <w:color w:val="263238"/>
        </w:rPr>
      </w:pPr>
      <w:r>
        <w:rPr>
          <w:color w:val="263238"/>
        </w:rPr>
        <w:t>ADC_UPD1_ONL:  update UPD1 and ONL simultaneously (cannot be used with single sqlite file yet, since very different statuses for UPD1 and ONL)</w:t>
      </w:r>
    </w:p>
    <w:p w14:paraId="00000088" w14:textId="77777777" w:rsidR="007E238F" w:rsidRDefault="00E679F0">
      <w:pPr>
        <w:numPr>
          <w:ilvl w:val="0"/>
          <w:numId w:val="8"/>
        </w:numPr>
        <w:rPr>
          <w:color w:val="263238"/>
        </w:rPr>
      </w:pPr>
      <w:r>
        <w:rPr>
          <w:color w:val="263238"/>
        </w:rPr>
        <w:t>ADC_UPD4_UPD1_ONL: update all 3 but avoid atm for similar reasons</w:t>
      </w:r>
    </w:p>
    <w:p w14:paraId="00000089" w14:textId="77777777" w:rsidR="007E238F" w:rsidRDefault="00E679F0">
      <w:pPr>
        <w:numPr>
          <w:ilvl w:val="0"/>
          <w:numId w:val="8"/>
        </w:numPr>
        <w:rPr>
          <w:color w:val="263238"/>
        </w:rPr>
      </w:pPr>
      <w:r>
        <w:rPr>
          <w:color w:val="263238"/>
        </w:rPr>
        <w:t>ADCtrigger: update ONL only (needed for trigger during data taking)</w:t>
      </w:r>
    </w:p>
    <w:p w14:paraId="0000008A" w14:textId="77777777" w:rsidR="007E238F" w:rsidRDefault="007E238F">
      <w:pPr>
        <w:rPr>
          <w:color w:val="263238"/>
        </w:rPr>
      </w:pPr>
    </w:p>
    <w:p w14:paraId="0000008B" w14:textId="77777777" w:rsidR="007E238F" w:rsidRDefault="00E679F0">
      <w:pPr>
        <w:pStyle w:val="1"/>
      </w:pPr>
      <w:bookmarkStart w:id="6" w:name="_1ye00cto16oh" w:colFirst="0" w:colLast="0"/>
      <w:bookmarkEnd w:id="6"/>
      <w:r>
        <w:t>6. Converting sqlite file tags</w:t>
      </w:r>
    </w:p>
    <w:p w14:paraId="0000008C" w14:textId="77777777" w:rsidR="007E238F" w:rsidRDefault="00E679F0">
      <w:pPr>
        <w:rPr>
          <w:color w:val="263238"/>
        </w:rPr>
      </w:pPr>
      <w:r>
        <w:rPr>
          <w:color w:val="263238"/>
        </w:rPr>
        <w:t xml:space="preserve">Using ~solodkov/scripts/calib_to_oracle (untested): </w:t>
      </w:r>
    </w:p>
    <w:p w14:paraId="0000008D" w14:textId="77777777" w:rsidR="007E238F" w:rsidRDefault="00E679F0">
      <w:pPr>
        <w:numPr>
          <w:ilvl w:val="0"/>
          <w:numId w:val="13"/>
        </w:numPr>
        <w:rPr>
          <w:color w:val="263238"/>
        </w:rPr>
      </w:pPr>
      <w:r>
        <w:rPr>
          <w:color w:val="263238"/>
        </w:rPr>
        <w:lastRenderedPageBreak/>
        <w:t>upd1='CheckTagAssociation.py --folder=/TILE/OFL02/CALIB/CIS/LIN --globaltag=CURRENTES | tail -1 | awk '{print $NF}''</w:t>
      </w:r>
    </w:p>
    <w:p w14:paraId="0000008E" w14:textId="77777777" w:rsidR="007E238F" w:rsidRDefault="00E679F0">
      <w:pPr>
        <w:numPr>
          <w:ilvl w:val="0"/>
          <w:numId w:val="13"/>
        </w:numPr>
        <w:rPr>
          <w:color w:val="263238"/>
        </w:rPr>
      </w:pPr>
      <w:r>
        <w:rPr>
          <w:color w:val="263238"/>
        </w:rPr>
        <w:t>upd4='CheckTagAssociation.py --folder=/TILE/OFL02/CALIB/CIS/LIN --globaltag=CURRENT | tail -1 | awk '{print $NF}''</w:t>
      </w:r>
    </w:p>
    <w:p w14:paraId="0000008F" w14:textId="77777777" w:rsidR="007E238F" w:rsidRDefault="00E679F0">
      <w:pPr>
        <w:numPr>
          <w:ilvl w:val="0"/>
          <w:numId w:val="13"/>
        </w:numPr>
        <w:rPr>
          <w:color w:val="263238"/>
        </w:rPr>
      </w:pPr>
      <w:r>
        <w:rPr>
          <w:color w:val="263238"/>
        </w:rPr>
        <w:t>AtlCoolCopy "sqlite://;schema=tileSqlite.db;dbname=CONDBR2" "sqlite://;schema=tileSqlite_upd4.db;dbname=CONDBR2" -create -folder /TILE/OFL02/CALIB/CIS/LIN -tag $upd1 -outtag $upd4</w:t>
      </w:r>
    </w:p>
    <w:p w14:paraId="00000090" w14:textId="77777777" w:rsidR="007E238F" w:rsidRDefault="007E238F">
      <w:pPr>
        <w:rPr>
          <w:color w:val="263238"/>
        </w:rPr>
      </w:pPr>
    </w:p>
    <w:p w14:paraId="00000091" w14:textId="77777777" w:rsidR="007E238F" w:rsidRDefault="00E679F0">
      <w:pPr>
        <w:rPr>
          <w:color w:val="263238"/>
        </w:rPr>
      </w:pPr>
      <w:r>
        <w:rPr>
          <w:color w:val="263238"/>
        </w:rPr>
        <w:t xml:space="preserve">In the case of CIS/LIN the full UPD1 and UPD4 tags are TileOfl02CalibCisLin-RUN2-HLT-UPD1-00 and TileOfl02CalibLasLin-RUN2-UPD4-16, but next year they'll probably be -RUN3- etc. </w:t>
      </w:r>
    </w:p>
    <w:p w14:paraId="00000092" w14:textId="77777777" w:rsidR="007E238F" w:rsidRDefault="007E238F">
      <w:pPr>
        <w:rPr>
          <w:color w:val="263238"/>
        </w:rPr>
      </w:pPr>
    </w:p>
    <w:sectPr w:rsidR="007E238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0D22E" w14:textId="77777777" w:rsidR="00435A19" w:rsidRDefault="00435A19">
      <w:pPr>
        <w:spacing w:line="240" w:lineRule="auto"/>
      </w:pPr>
      <w:r>
        <w:separator/>
      </w:r>
    </w:p>
  </w:endnote>
  <w:endnote w:type="continuationSeparator" w:id="0">
    <w:p w14:paraId="2EEE1C22" w14:textId="77777777" w:rsidR="00435A19" w:rsidRDefault="00435A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B9E20" w14:textId="77777777" w:rsidR="00435A19" w:rsidRDefault="00435A19">
      <w:pPr>
        <w:spacing w:line="240" w:lineRule="auto"/>
      </w:pPr>
      <w:r>
        <w:separator/>
      </w:r>
    </w:p>
  </w:footnote>
  <w:footnote w:type="continuationSeparator" w:id="0">
    <w:p w14:paraId="79B24CC1" w14:textId="77777777" w:rsidR="00435A19" w:rsidRDefault="00435A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0E6"/>
    <w:multiLevelType w:val="multilevel"/>
    <w:tmpl w:val="43462D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9094C41"/>
    <w:multiLevelType w:val="hybridMultilevel"/>
    <w:tmpl w:val="63A4F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8D93842"/>
    <w:multiLevelType w:val="multilevel"/>
    <w:tmpl w:val="F53C8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78796B"/>
    <w:multiLevelType w:val="multilevel"/>
    <w:tmpl w:val="C534FD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5D604F6"/>
    <w:multiLevelType w:val="multilevel"/>
    <w:tmpl w:val="E4EE1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8915FE5"/>
    <w:multiLevelType w:val="multilevel"/>
    <w:tmpl w:val="5BD8D0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2282DD4"/>
    <w:multiLevelType w:val="multilevel"/>
    <w:tmpl w:val="990AAC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60314DC"/>
    <w:multiLevelType w:val="multilevel"/>
    <w:tmpl w:val="C21E89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0166B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1381BCD"/>
    <w:multiLevelType w:val="multilevel"/>
    <w:tmpl w:val="8F4C00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1FF69D0"/>
    <w:multiLevelType w:val="multilevel"/>
    <w:tmpl w:val="1F3CC3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7CF6B6C"/>
    <w:multiLevelType w:val="multilevel"/>
    <w:tmpl w:val="9D08D8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ECB5BEC"/>
    <w:multiLevelType w:val="multilevel"/>
    <w:tmpl w:val="804696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55668E"/>
    <w:multiLevelType w:val="multilevel"/>
    <w:tmpl w:val="21228A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766220"/>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3416DCC"/>
    <w:multiLevelType w:val="multilevel"/>
    <w:tmpl w:val="FB209D74"/>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A3606A"/>
    <w:multiLevelType w:val="multilevel"/>
    <w:tmpl w:val="0C463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297EF1"/>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956962"/>
    <w:multiLevelType w:val="multilevel"/>
    <w:tmpl w:val="5BBCA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79D0B97"/>
    <w:multiLevelType w:val="multilevel"/>
    <w:tmpl w:val="AB380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A5029D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CC0BDE"/>
    <w:multiLevelType w:val="multilevel"/>
    <w:tmpl w:val="FA04F1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FEF49CE"/>
    <w:multiLevelType w:val="multilevel"/>
    <w:tmpl w:val="768A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14"/>
  </w:num>
  <w:num w:numId="4">
    <w:abstractNumId w:val="9"/>
  </w:num>
  <w:num w:numId="5">
    <w:abstractNumId w:val="3"/>
  </w:num>
  <w:num w:numId="6">
    <w:abstractNumId w:val="10"/>
  </w:num>
  <w:num w:numId="7">
    <w:abstractNumId w:val="6"/>
  </w:num>
  <w:num w:numId="8">
    <w:abstractNumId w:val="22"/>
  </w:num>
  <w:num w:numId="9">
    <w:abstractNumId w:val="16"/>
  </w:num>
  <w:num w:numId="10">
    <w:abstractNumId w:val="12"/>
  </w:num>
  <w:num w:numId="11">
    <w:abstractNumId w:val="7"/>
  </w:num>
  <w:num w:numId="12">
    <w:abstractNumId w:val="19"/>
  </w:num>
  <w:num w:numId="13">
    <w:abstractNumId w:val="4"/>
  </w:num>
  <w:num w:numId="14">
    <w:abstractNumId w:val="13"/>
  </w:num>
  <w:num w:numId="15">
    <w:abstractNumId w:val="15"/>
  </w:num>
  <w:num w:numId="16">
    <w:abstractNumId w:val="21"/>
  </w:num>
  <w:num w:numId="17">
    <w:abstractNumId w:val="18"/>
  </w:num>
  <w:num w:numId="18">
    <w:abstractNumId w:val="11"/>
  </w:num>
  <w:num w:numId="19">
    <w:abstractNumId w:val="1"/>
  </w:num>
  <w:num w:numId="20">
    <w:abstractNumId w:val="2"/>
  </w:num>
  <w:num w:numId="21">
    <w:abstractNumId w:val="17"/>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LY0NjQwNzEzNDVR0lEKTi0uzszPAykwqgUAu79SBSwAAAA="/>
  </w:docVars>
  <w:rsids>
    <w:rsidRoot w:val="007E238F"/>
    <w:rsid w:val="000D0BA8"/>
    <w:rsid w:val="001A7F88"/>
    <w:rsid w:val="001B1E7A"/>
    <w:rsid w:val="001D2012"/>
    <w:rsid w:val="00435A19"/>
    <w:rsid w:val="00566CAB"/>
    <w:rsid w:val="00590243"/>
    <w:rsid w:val="005F1954"/>
    <w:rsid w:val="0078734E"/>
    <w:rsid w:val="007E238F"/>
    <w:rsid w:val="008120C8"/>
    <w:rsid w:val="009E26F0"/>
    <w:rsid w:val="009E7B5C"/>
    <w:rsid w:val="00B97ABE"/>
    <w:rsid w:val="00E67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EA683"/>
  <w15:docId w15:val="{3A9FDAA1-7ED9-4A04-B8DB-5B178848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5F1954"/>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5F1954"/>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5F1954"/>
    <w:rPr>
      <w:sz w:val="18"/>
      <w:szCs w:val="18"/>
    </w:rPr>
  </w:style>
  <w:style w:type="paragraph" w:styleId="a7">
    <w:name w:val="footer"/>
    <w:basedOn w:val="a"/>
    <w:link w:val="a8"/>
    <w:uiPriority w:val="99"/>
    <w:unhideWhenUsed/>
    <w:rsid w:val="005F1954"/>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5F1954"/>
    <w:rPr>
      <w:sz w:val="18"/>
      <w:szCs w:val="18"/>
    </w:rPr>
  </w:style>
  <w:style w:type="character" w:customStyle="1" w:styleId="70">
    <w:name w:val="标题 7 字符"/>
    <w:basedOn w:val="a0"/>
    <w:link w:val="7"/>
    <w:uiPriority w:val="9"/>
    <w:rsid w:val="005F1954"/>
    <w:rPr>
      <w:b/>
      <w:bCs/>
      <w:sz w:val="24"/>
      <w:szCs w:val="24"/>
    </w:rPr>
  </w:style>
  <w:style w:type="character" w:styleId="a9">
    <w:name w:val="Hyperlink"/>
    <w:basedOn w:val="a0"/>
    <w:uiPriority w:val="99"/>
    <w:unhideWhenUsed/>
    <w:rsid w:val="005F1954"/>
    <w:rPr>
      <w:color w:val="0000FF" w:themeColor="hyperlink"/>
      <w:u w:val="single"/>
    </w:rPr>
  </w:style>
  <w:style w:type="paragraph" w:styleId="aa">
    <w:name w:val="List Paragraph"/>
    <w:basedOn w:val="a"/>
    <w:uiPriority w:val="34"/>
    <w:qFormat/>
    <w:rsid w:val="008120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twiki.cern.ch/twiki/bin/viewauth/Atlas/TileCisCalibrationProcedure" TargetMode="External"/><Relationship Id="rId13" Type="http://schemas.openxmlformats.org/officeDocument/2006/relationships/hyperlink" Target="mailto:USER@lxplus.cern.ch" TargetMode="External"/><Relationship Id="rId18" Type="http://schemas.openxmlformats.org/officeDocument/2006/relationships/hyperlink" Target="https://docs.google.com/document/d/14RxNsx61A0L8cnDrbXUuIAbqMpTlqutxSXcQyy_V3zc/edit" TargetMode="External"/><Relationship Id="rId3" Type="http://schemas.openxmlformats.org/officeDocument/2006/relationships/settings" Target="settings.xml"/><Relationship Id="rId21" Type="http://schemas.openxmlformats.org/officeDocument/2006/relationships/hyperlink" Target="http://hwilkens.web.cern.ch/hwilkens/Tucs/plots/latest/LBA.pdf" TargetMode="External"/><Relationship Id="rId7" Type="http://schemas.openxmlformats.org/officeDocument/2006/relationships/hyperlink" Target="https://twiki.cern.ch/twiki/bin/view/Atlas/TileCisCalibration" TargetMode="External"/><Relationship Id="rId12" Type="http://schemas.openxmlformats.org/officeDocument/2006/relationships/hyperlink" Target="https://tio.cern.ch/run-list/" TargetMode="External"/><Relationship Id="rId17" Type="http://schemas.openxmlformats.org/officeDocument/2006/relationships/hyperlink" Target="https://atlas-tile-calib-dev2.cern.ch/v9" TargetMode="External"/><Relationship Id="rId2" Type="http://schemas.openxmlformats.org/officeDocument/2006/relationships/styles" Target="styles.xml"/><Relationship Id="rId16" Type="http://schemas.openxmlformats.org/officeDocument/2006/relationships/hyperlink" Target="https://atlas-tile-calib-dev2.cern.ch/v1/" TargetMode="External"/><Relationship Id="rId20" Type="http://schemas.openxmlformats.org/officeDocument/2006/relationships/hyperlink" Target="http://zenis.dnp.fmph.uniba.sk/ti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RxNsx61A0L8cnDrbXUuIAbqMpTlqutxSXcQyy_V3z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tlas-tile-calib.cern.ch/v1/" TargetMode="External"/><Relationship Id="rId23" Type="http://schemas.openxmlformats.org/officeDocument/2006/relationships/fontTable" Target="fontTable.xml"/><Relationship Id="rId10" Type="http://schemas.openxmlformats.org/officeDocument/2006/relationships/hyperlink" Target="https://drive.google.com/file/d/1vojCK_cZTw7vfyHZnvRJ4DlovwmpdBey/view?usp=sharing" TargetMode="External"/><Relationship Id="rId19" Type="http://schemas.openxmlformats.org/officeDocument/2006/relationships/hyperlink" Target="https://atlas-tile-calib.cern.ch/" TargetMode="External"/><Relationship Id="rId4" Type="http://schemas.openxmlformats.org/officeDocument/2006/relationships/webSettings" Target="webSettings.xml"/><Relationship Id="rId9" Type="http://schemas.openxmlformats.org/officeDocument/2006/relationships/hyperlink" Target="https://twiki.cern.ch/twiki/bin/view/Atlas/PrimaryCisTools" TargetMode="External"/><Relationship Id="rId14" Type="http://schemas.openxmlformats.org/officeDocument/2006/relationships/hyperlink" Target="mailto:khughes@lxplus.cern.ch" TargetMode="External"/><Relationship Id="rId22" Type="http://schemas.openxmlformats.org/officeDocument/2006/relationships/hyperlink" Target="https://atlas-tile-calib.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10</Pages>
  <Words>2816</Words>
  <Characters>16052</Characters>
  <Application>Microsoft Office Word</Application>
  <DocSecurity>0</DocSecurity>
  <Lines>133</Lines>
  <Paragraphs>37</Paragraphs>
  <ScaleCrop>false</ScaleCrop>
  <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4</cp:revision>
  <dcterms:created xsi:type="dcterms:W3CDTF">2023-05-31T13:38:00Z</dcterms:created>
  <dcterms:modified xsi:type="dcterms:W3CDTF">2023-06-28T13:30:00Z</dcterms:modified>
</cp:coreProperties>
</file>